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A1B9AA" w14:textId="77777777" w:rsidR="00D3168D" w:rsidRPr="00D3168D" w:rsidRDefault="00D3168D" w:rsidP="00D3168D">
      <w:pPr>
        <w:pStyle w:val="Heading2"/>
        <w:ind w:right="709"/>
        <w:rPr>
          <w:rFonts w:ascii="Overpass Black" w:hAnsi="Overpass Black"/>
          <w:b w:val="0"/>
          <w:bCs w:val="0"/>
          <w:i w:val="0"/>
          <w:lang w:val="en-GB"/>
        </w:rPr>
      </w:pPr>
      <w:r w:rsidRPr="00D3168D">
        <w:rPr>
          <w:rFonts w:ascii="Overpass Black" w:hAnsi="Overpass Black"/>
          <w:b w:val="0"/>
          <w:bCs w:val="0"/>
          <w:i w:val="0"/>
          <w:lang w:val="en-GB"/>
        </w:rPr>
        <w:t>Background</w:t>
      </w:r>
    </w:p>
    <w:p w14:paraId="1F5CA66C" w14:textId="77777777" w:rsidR="00D3168D" w:rsidRPr="00D3168D" w:rsidRDefault="00D3168D" w:rsidP="00D3168D">
      <w:pPr>
        <w:spacing w:after="240"/>
        <w:ind w:right="709"/>
        <w:rPr>
          <w:rFonts w:ascii="Overpass Medium" w:hAnsi="Overpass Medium" w:cs="Arial"/>
          <w:sz w:val="24"/>
          <w:lang w:val="en-GB"/>
        </w:rPr>
      </w:pPr>
      <w:r w:rsidRPr="00D3168D">
        <w:rPr>
          <w:rFonts w:ascii="Overpass Medium" w:hAnsi="Overpass Medium" w:cs="Arial"/>
          <w:sz w:val="24"/>
          <w:lang w:val="en-GB"/>
        </w:rPr>
        <w:t xml:space="preserve">Leeds Asylum Seekers Support Network (LASSN) works with some of the most at-risk people in the country: asylum seekers and refugees escaping persecution who can end up isolated destitute, with little hope and few choices. </w:t>
      </w:r>
    </w:p>
    <w:p w14:paraId="406933C8" w14:textId="77777777" w:rsidR="00D3168D" w:rsidRPr="00D3168D" w:rsidRDefault="00D3168D" w:rsidP="00D3168D">
      <w:pPr>
        <w:spacing w:after="240"/>
        <w:ind w:right="709"/>
        <w:rPr>
          <w:rFonts w:ascii="Overpass Medium" w:hAnsi="Overpass Medium" w:cs="Arial"/>
          <w:sz w:val="24"/>
          <w:lang w:val="en-GB"/>
        </w:rPr>
      </w:pPr>
      <w:r w:rsidRPr="00D3168D">
        <w:rPr>
          <w:rFonts w:ascii="Overpass Medium" w:hAnsi="Overpass Medium" w:cs="Arial"/>
          <w:sz w:val="24"/>
          <w:lang w:val="en-GB"/>
        </w:rPr>
        <w:t>LASSN was set up in 1999 following the Government’s decision to disperse asylum seekers around the UK. LASSN had the support of voluntary, community and church groups and was established to respond to some of the pressing unmet social needs of refugees and asylum seekers living in Leeds.</w:t>
      </w:r>
    </w:p>
    <w:p w14:paraId="1EF4627D" w14:textId="77777777" w:rsidR="00D3168D" w:rsidRPr="00D3168D" w:rsidRDefault="00D3168D" w:rsidP="00D3168D">
      <w:pPr>
        <w:ind w:right="709"/>
        <w:rPr>
          <w:rFonts w:ascii="Overpass Black" w:hAnsi="Overpass Black" w:cs="Arial"/>
          <w:iCs/>
          <w:sz w:val="28"/>
          <w:szCs w:val="28"/>
          <w:lang w:val="en-GB"/>
        </w:rPr>
      </w:pPr>
      <w:r w:rsidRPr="00D3168D">
        <w:rPr>
          <w:rFonts w:ascii="Overpass Black" w:hAnsi="Overpass Black" w:cs="Arial"/>
          <w:iCs/>
          <w:sz w:val="28"/>
          <w:szCs w:val="28"/>
          <w:lang w:val="en-GB"/>
        </w:rPr>
        <w:t>Our vision</w:t>
      </w:r>
    </w:p>
    <w:p w14:paraId="20731F4B" w14:textId="77777777" w:rsidR="00D3168D" w:rsidRPr="00D3168D" w:rsidRDefault="00D3168D" w:rsidP="00D3168D">
      <w:pPr>
        <w:spacing w:after="240"/>
        <w:ind w:right="709"/>
        <w:rPr>
          <w:rFonts w:ascii="Overpass Medium" w:hAnsi="Overpass Medium" w:cs="Arial"/>
          <w:sz w:val="24"/>
          <w:lang w:val="en-GB"/>
        </w:rPr>
      </w:pPr>
      <w:r w:rsidRPr="00D3168D">
        <w:rPr>
          <w:rFonts w:ascii="Overpass Medium" w:hAnsi="Overpass Medium" w:cs="Arial"/>
          <w:sz w:val="24"/>
          <w:lang w:val="en-GB"/>
        </w:rPr>
        <w:t>Asylum seekers and refugees will be safe, respected, supported and empowered to rebuild their lives free of persecution.</w:t>
      </w:r>
    </w:p>
    <w:p w14:paraId="7B843777" w14:textId="77777777" w:rsidR="00D3168D" w:rsidRPr="00D3168D" w:rsidRDefault="00D3168D" w:rsidP="00D3168D">
      <w:pPr>
        <w:pStyle w:val="Heading2"/>
        <w:ind w:right="709"/>
        <w:rPr>
          <w:rFonts w:ascii="Overpass Black" w:hAnsi="Overpass Black"/>
          <w:b w:val="0"/>
          <w:bCs w:val="0"/>
          <w:i w:val="0"/>
          <w:lang w:val="en-GB"/>
        </w:rPr>
      </w:pPr>
      <w:r w:rsidRPr="00D3168D">
        <w:rPr>
          <w:rFonts w:ascii="Overpass Black" w:hAnsi="Overpass Black"/>
          <w:b w:val="0"/>
          <w:bCs w:val="0"/>
          <w:i w:val="0"/>
          <w:lang w:val="en-GB"/>
        </w:rPr>
        <w:t>Aims</w:t>
      </w:r>
    </w:p>
    <w:p w14:paraId="1A50CB6A" w14:textId="77777777" w:rsidR="00D3168D" w:rsidRPr="00D3168D" w:rsidRDefault="00D3168D" w:rsidP="00D3168D">
      <w:pPr>
        <w:spacing w:after="240"/>
        <w:ind w:right="709"/>
        <w:rPr>
          <w:rFonts w:ascii="Overpass Medium" w:hAnsi="Overpass Medium" w:cs="Arial"/>
          <w:sz w:val="24"/>
          <w:lang w:val="en-GB"/>
        </w:rPr>
      </w:pPr>
      <w:r w:rsidRPr="00D3168D">
        <w:rPr>
          <w:rFonts w:ascii="Overpass Medium" w:hAnsi="Overpass Medium" w:cs="Arial"/>
          <w:sz w:val="24"/>
          <w:lang w:val="en-GB"/>
        </w:rPr>
        <w:t xml:space="preserve">LASSN has two aims. The first is to meet some of the social needs of refugees and asylum seekers by reducing isolation, providing advocacy support and encouraging self-help.  The second is to raise awareness of issues facing refugees and asylum seekers based on our experiences. </w:t>
      </w:r>
    </w:p>
    <w:p w14:paraId="28986CAA" w14:textId="77777777" w:rsidR="00D3168D" w:rsidRPr="00D3168D" w:rsidRDefault="00D3168D" w:rsidP="00D3168D">
      <w:pPr>
        <w:pStyle w:val="Heading2"/>
        <w:ind w:right="709"/>
        <w:rPr>
          <w:rFonts w:ascii="Overpass Black" w:hAnsi="Overpass Black"/>
          <w:b w:val="0"/>
          <w:bCs w:val="0"/>
          <w:i w:val="0"/>
          <w:lang w:val="en-GB"/>
        </w:rPr>
      </w:pPr>
      <w:r w:rsidRPr="00D3168D">
        <w:rPr>
          <w:rFonts w:ascii="Overpass Black" w:hAnsi="Overpass Black"/>
          <w:b w:val="0"/>
          <w:bCs w:val="0"/>
          <w:i w:val="0"/>
          <w:lang w:val="en-GB"/>
        </w:rPr>
        <w:t>Objectives</w:t>
      </w:r>
    </w:p>
    <w:p w14:paraId="7A8D7059" w14:textId="77777777" w:rsidR="00D3168D" w:rsidRPr="00D3168D" w:rsidRDefault="00D3168D" w:rsidP="00D3168D">
      <w:pPr>
        <w:ind w:right="709"/>
        <w:rPr>
          <w:rFonts w:ascii="Overpass Medium" w:hAnsi="Overpass Medium" w:cs="Arial"/>
          <w:sz w:val="24"/>
          <w:lang w:val="en-GB"/>
        </w:rPr>
      </w:pPr>
      <w:r w:rsidRPr="00D3168D">
        <w:rPr>
          <w:rFonts w:ascii="Overpass Medium" w:hAnsi="Overpass Medium" w:cs="Arial"/>
          <w:sz w:val="24"/>
          <w:lang w:val="en-GB"/>
        </w:rPr>
        <w:t xml:space="preserve">LASSN wants asylum seekers to be </w:t>
      </w:r>
    </w:p>
    <w:p w14:paraId="1F1C082F" w14:textId="77777777" w:rsidR="00D3168D" w:rsidRPr="00D3168D" w:rsidRDefault="00D3168D" w:rsidP="00D3168D">
      <w:pPr>
        <w:numPr>
          <w:ilvl w:val="0"/>
          <w:numId w:val="2"/>
        </w:numPr>
        <w:ind w:right="709"/>
        <w:rPr>
          <w:rFonts w:ascii="Overpass Medium" w:hAnsi="Overpass Medium" w:cs="Arial"/>
          <w:sz w:val="24"/>
          <w:lang w:val="en-GB"/>
        </w:rPr>
      </w:pPr>
      <w:r w:rsidRPr="00D3168D">
        <w:rPr>
          <w:rFonts w:ascii="Overpass Medium" w:hAnsi="Overpass Medium" w:cs="Arial"/>
          <w:sz w:val="24"/>
          <w:lang w:val="en-GB"/>
        </w:rPr>
        <w:t>Supported and relieved from hardship and distress by local people</w:t>
      </w:r>
    </w:p>
    <w:p w14:paraId="1172C4AD" w14:textId="77777777" w:rsidR="00D3168D" w:rsidRPr="00D3168D" w:rsidRDefault="00D3168D" w:rsidP="00D3168D">
      <w:pPr>
        <w:numPr>
          <w:ilvl w:val="0"/>
          <w:numId w:val="2"/>
        </w:numPr>
        <w:ind w:right="709"/>
        <w:rPr>
          <w:rFonts w:ascii="Overpass Medium" w:hAnsi="Overpass Medium" w:cs="Arial"/>
          <w:sz w:val="24"/>
          <w:lang w:val="en-GB"/>
        </w:rPr>
      </w:pPr>
      <w:r w:rsidRPr="00D3168D">
        <w:rPr>
          <w:rFonts w:ascii="Overpass Medium" w:hAnsi="Overpass Medium" w:cs="Arial"/>
          <w:sz w:val="24"/>
          <w:lang w:val="en-GB"/>
        </w:rPr>
        <w:t>Empowered to rebuild their lives, to fulfil their potential and to take control of their lives</w:t>
      </w:r>
    </w:p>
    <w:p w14:paraId="7AEFCCE7" w14:textId="77777777" w:rsidR="00D3168D" w:rsidRPr="00D3168D" w:rsidRDefault="00D3168D" w:rsidP="00D3168D">
      <w:pPr>
        <w:numPr>
          <w:ilvl w:val="0"/>
          <w:numId w:val="2"/>
        </w:numPr>
        <w:ind w:right="709"/>
        <w:rPr>
          <w:rFonts w:ascii="Overpass Medium" w:hAnsi="Overpass Medium" w:cs="Arial"/>
          <w:sz w:val="24"/>
          <w:lang w:val="en-GB"/>
        </w:rPr>
      </w:pPr>
      <w:r w:rsidRPr="00D3168D">
        <w:rPr>
          <w:rFonts w:ascii="Overpass Medium" w:hAnsi="Overpass Medium" w:cs="Arial"/>
          <w:sz w:val="24"/>
          <w:lang w:val="en-GB"/>
        </w:rPr>
        <w:t xml:space="preserve">Integrated, settled and safe. LASSN wants Leeds to be a place of welcome and understanding and for the general public, organisations, politicians, and policymakers to understand the needs of Asylum Seekers.  </w:t>
      </w:r>
    </w:p>
    <w:p w14:paraId="5C94B2A0" w14:textId="77777777" w:rsidR="00D3168D" w:rsidRPr="00D3168D" w:rsidRDefault="00D3168D" w:rsidP="00D3168D">
      <w:pPr>
        <w:pStyle w:val="Heading2"/>
        <w:ind w:right="709"/>
        <w:rPr>
          <w:rFonts w:ascii="Overpass Black" w:hAnsi="Overpass Black"/>
          <w:b w:val="0"/>
          <w:bCs w:val="0"/>
          <w:i w:val="0"/>
          <w:lang w:val="en-GB"/>
        </w:rPr>
      </w:pPr>
      <w:r w:rsidRPr="00D3168D">
        <w:rPr>
          <w:rFonts w:ascii="Overpass Black" w:hAnsi="Overpass Black"/>
          <w:b w:val="0"/>
          <w:bCs w:val="0"/>
          <w:i w:val="0"/>
          <w:lang w:val="en-GB"/>
        </w:rPr>
        <w:t>How we work</w:t>
      </w:r>
    </w:p>
    <w:p w14:paraId="4F9595F1" w14:textId="77777777" w:rsidR="00D3168D" w:rsidRPr="00D3168D" w:rsidRDefault="00D3168D" w:rsidP="00D3168D">
      <w:pPr>
        <w:ind w:right="709"/>
        <w:rPr>
          <w:rFonts w:ascii="Overpass Medium" w:hAnsi="Overpass Medium" w:cs="Arial"/>
          <w:sz w:val="24"/>
          <w:lang w:val="en-GB"/>
        </w:rPr>
      </w:pPr>
      <w:r w:rsidRPr="00D3168D">
        <w:rPr>
          <w:rFonts w:ascii="Overpass Medium" w:hAnsi="Overpass Medium" w:cs="Arial"/>
          <w:sz w:val="24"/>
          <w:lang w:val="en-GB"/>
        </w:rPr>
        <w:t xml:space="preserve">LASSN works in ways which     </w:t>
      </w:r>
    </w:p>
    <w:p w14:paraId="38A61505" w14:textId="77777777" w:rsidR="00D3168D" w:rsidRPr="00D3168D" w:rsidRDefault="00D3168D" w:rsidP="00D3168D">
      <w:pPr>
        <w:numPr>
          <w:ilvl w:val="0"/>
          <w:numId w:val="2"/>
        </w:numPr>
        <w:ind w:right="709"/>
        <w:rPr>
          <w:rFonts w:ascii="Overpass Medium" w:hAnsi="Overpass Medium" w:cs="Arial"/>
          <w:sz w:val="24"/>
          <w:lang w:val="en-GB"/>
        </w:rPr>
      </w:pPr>
      <w:r w:rsidRPr="00D3168D">
        <w:rPr>
          <w:rFonts w:ascii="Overpass Medium" w:hAnsi="Overpass Medium" w:cs="Arial"/>
          <w:sz w:val="24"/>
          <w:lang w:val="en-GB"/>
        </w:rPr>
        <w:t xml:space="preserve">are </w:t>
      </w:r>
      <w:r w:rsidRPr="00D3168D">
        <w:rPr>
          <w:rFonts w:ascii="Overpass Black" w:hAnsi="Overpass Black" w:cs="Arial"/>
          <w:sz w:val="24"/>
          <w:lang w:val="en-GB"/>
        </w:rPr>
        <w:t>Respectful</w:t>
      </w:r>
      <w:r w:rsidRPr="00D3168D">
        <w:rPr>
          <w:rFonts w:ascii="Overpass Medium" w:hAnsi="Overpass Medium" w:cs="Arial"/>
          <w:sz w:val="24"/>
          <w:lang w:val="en-GB"/>
        </w:rPr>
        <w:t xml:space="preserve"> of the contribution asylum seekers and refugees make to both LASSN and the UK</w:t>
      </w:r>
    </w:p>
    <w:p w14:paraId="56812BD2" w14:textId="77777777" w:rsidR="00D3168D" w:rsidRPr="00D3168D" w:rsidRDefault="00D3168D" w:rsidP="00D3168D">
      <w:pPr>
        <w:numPr>
          <w:ilvl w:val="0"/>
          <w:numId w:val="2"/>
        </w:numPr>
        <w:ind w:right="709"/>
        <w:rPr>
          <w:rFonts w:ascii="Overpass Medium" w:hAnsi="Overpass Medium" w:cs="Arial"/>
          <w:sz w:val="24"/>
          <w:lang w:val="en-GB"/>
        </w:rPr>
      </w:pPr>
      <w:r w:rsidRPr="00D3168D">
        <w:rPr>
          <w:rFonts w:ascii="Overpass Medium" w:hAnsi="Overpass Medium" w:cs="Arial"/>
          <w:sz w:val="24"/>
          <w:lang w:val="en-GB"/>
        </w:rPr>
        <w:t xml:space="preserve">are </w:t>
      </w:r>
      <w:r w:rsidRPr="00D3168D">
        <w:rPr>
          <w:rFonts w:ascii="Overpass Black" w:hAnsi="Overpass Black" w:cs="Arial"/>
          <w:sz w:val="24"/>
          <w:lang w:val="en-GB"/>
        </w:rPr>
        <w:t>Informed</w:t>
      </w:r>
      <w:r w:rsidRPr="00D3168D">
        <w:rPr>
          <w:rFonts w:ascii="Overpass Medium" w:hAnsi="Overpass Medium" w:cs="Arial"/>
          <w:sz w:val="24"/>
          <w:lang w:val="en-GB"/>
        </w:rPr>
        <w:t xml:space="preserve"> and based on what asylum seekers and refugees say they want and value</w:t>
      </w:r>
    </w:p>
    <w:p w14:paraId="347AEA50" w14:textId="77777777" w:rsidR="00D3168D" w:rsidRPr="00D3168D" w:rsidRDefault="00D3168D" w:rsidP="00D3168D">
      <w:pPr>
        <w:numPr>
          <w:ilvl w:val="0"/>
          <w:numId w:val="2"/>
        </w:numPr>
        <w:ind w:right="709"/>
        <w:rPr>
          <w:rFonts w:ascii="Overpass Medium" w:hAnsi="Overpass Medium" w:cs="Arial"/>
          <w:sz w:val="24"/>
          <w:lang w:val="en-GB"/>
        </w:rPr>
      </w:pPr>
      <w:r w:rsidRPr="00D3168D">
        <w:rPr>
          <w:rFonts w:ascii="Overpass Medium" w:hAnsi="Overpass Medium" w:cs="Arial"/>
          <w:sz w:val="24"/>
          <w:lang w:val="en-GB"/>
        </w:rPr>
        <w:lastRenderedPageBreak/>
        <w:t xml:space="preserve">are </w:t>
      </w:r>
      <w:r w:rsidRPr="00D3168D">
        <w:rPr>
          <w:rFonts w:ascii="Overpass Black" w:hAnsi="Overpass Black" w:cs="Arial"/>
          <w:sz w:val="24"/>
          <w:lang w:val="en-GB"/>
        </w:rPr>
        <w:t>Empowering</w:t>
      </w:r>
      <w:r w:rsidRPr="00D3168D">
        <w:rPr>
          <w:rFonts w:ascii="Overpass Medium" w:hAnsi="Overpass Medium" w:cs="Arial"/>
          <w:sz w:val="24"/>
          <w:lang w:val="en-GB"/>
        </w:rPr>
        <w:t xml:space="preserve"> both refugees and asylum seekers, and local people to help and support them</w:t>
      </w:r>
    </w:p>
    <w:p w14:paraId="6A7BBC6D" w14:textId="0F6FDA4B" w:rsidR="00D3168D" w:rsidRPr="00D3168D" w:rsidRDefault="00D3168D" w:rsidP="00D3168D">
      <w:pPr>
        <w:numPr>
          <w:ilvl w:val="0"/>
          <w:numId w:val="2"/>
        </w:numPr>
        <w:ind w:right="709"/>
        <w:rPr>
          <w:rFonts w:ascii="Overpass Medium" w:hAnsi="Overpass Medium" w:cs="Arial"/>
          <w:sz w:val="24"/>
          <w:lang w:val="en-GB"/>
        </w:rPr>
      </w:pPr>
      <w:r w:rsidRPr="00D3168D">
        <w:rPr>
          <w:rFonts w:ascii="Overpass Medium" w:hAnsi="Overpass Medium" w:cs="Arial"/>
          <w:sz w:val="24"/>
          <w:lang w:val="en-GB"/>
        </w:rPr>
        <w:t xml:space="preserve">are based on </w:t>
      </w:r>
      <w:r>
        <w:rPr>
          <w:rFonts w:ascii="Overpass Black" w:hAnsi="Overpass Black" w:cs="Arial"/>
          <w:sz w:val="24"/>
          <w:lang w:val="en-GB"/>
        </w:rPr>
        <w:t>p</w:t>
      </w:r>
      <w:r w:rsidRPr="00D3168D">
        <w:rPr>
          <w:rFonts w:ascii="Overpass Black" w:hAnsi="Overpass Black" w:cs="Arial"/>
          <w:sz w:val="24"/>
          <w:lang w:val="en-GB"/>
        </w:rPr>
        <w:t>artnership</w:t>
      </w:r>
      <w:r w:rsidRPr="00D3168D">
        <w:rPr>
          <w:rFonts w:ascii="Overpass Medium" w:hAnsi="Overpass Medium" w:cs="Arial"/>
          <w:sz w:val="24"/>
          <w:lang w:val="en-GB"/>
        </w:rPr>
        <w:t xml:space="preserve"> -  we seek good relationships with other organisations so that asylum seekers and refugees can access the kind of help and support they want and need</w:t>
      </w:r>
    </w:p>
    <w:p w14:paraId="612AE30F" w14:textId="6B6D4802" w:rsidR="00D3168D" w:rsidRPr="00D3168D" w:rsidRDefault="00D3168D" w:rsidP="00D3168D">
      <w:pPr>
        <w:widowControl w:val="0"/>
        <w:numPr>
          <w:ilvl w:val="0"/>
          <w:numId w:val="2"/>
        </w:numPr>
        <w:ind w:right="709"/>
        <w:rPr>
          <w:rFonts w:ascii="Overpass Medium" w:hAnsi="Overpass Medium"/>
        </w:rPr>
      </w:pPr>
      <w:r w:rsidRPr="00D3168D">
        <w:rPr>
          <w:rFonts w:ascii="Overpass Medium" w:hAnsi="Overpass Medium" w:cs="Arial"/>
          <w:sz w:val="24"/>
          <w:lang w:val="en-GB"/>
        </w:rPr>
        <w:t xml:space="preserve">sees </w:t>
      </w:r>
      <w:r w:rsidRPr="00D3168D">
        <w:rPr>
          <w:rFonts w:ascii="Overpass Black" w:hAnsi="Overpass Black" w:cs="Arial"/>
          <w:sz w:val="24"/>
          <w:lang w:val="en-GB"/>
        </w:rPr>
        <w:t>Volunteers</w:t>
      </w:r>
      <w:r w:rsidRPr="00D3168D">
        <w:rPr>
          <w:rFonts w:ascii="Overpass Medium" w:hAnsi="Overpass Medium" w:cs="Arial"/>
          <w:sz w:val="24"/>
          <w:lang w:val="en-GB"/>
        </w:rPr>
        <w:t xml:space="preserve"> as vital to practical work with asylum seekers and refugees and recognises how much they benefit from their interaction with refugees and asylum seekers</w:t>
      </w:r>
    </w:p>
    <w:p w14:paraId="4555A412" w14:textId="77777777" w:rsidR="00D3168D" w:rsidRPr="00D3168D" w:rsidRDefault="00D3168D" w:rsidP="00D3168D">
      <w:pPr>
        <w:pStyle w:val="Heading2"/>
        <w:ind w:right="709"/>
        <w:rPr>
          <w:rFonts w:ascii="Overpass Black" w:hAnsi="Overpass Black"/>
          <w:b w:val="0"/>
          <w:bCs w:val="0"/>
          <w:i w:val="0"/>
          <w:lang w:val="en-GB"/>
        </w:rPr>
      </w:pPr>
      <w:r w:rsidRPr="00D3168D">
        <w:rPr>
          <w:rFonts w:ascii="Overpass Black" w:hAnsi="Overpass Black"/>
          <w:b w:val="0"/>
          <w:bCs w:val="0"/>
          <w:i w:val="0"/>
          <w:lang w:val="en-GB"/>
        </w:rPr>
        <w:t>Organisation Structure</w:t>
      </w:r>
    </w:p>
    <w:p w14:paraId="0184166B" w14:textId="77777777" w:rsidR="00D3168D" w:rsidRPr="00D3168D" w:rsidRDefault="00D3168D" w:rsidP="00D3168D">
      <w:pPr>
        <w:ind w:right="709"/>
        <w:rPr>
          <w:rFonts w:ascii="Overpass Medium" w:hAnsi="Overpass Medium" w:cs="Arial"/>
          <w:sz w:val="24"/>
          <w:lang w:val="en-GB"/>
        </w:rPr>
      </w:pPr>
      <w:r w:rsidRPr="00D3168D">
        <w:rPr>
          <w:rFonts w:ascii="Overpass Medium" w:hAnsi="Overpass Medium" w:cs="Arial"/>
          <w:sz w:val="24"/>
          <w:lang w:val="en-GB"/>
        </w:rPr>
        <w:t xml:space="preserve">LASSN is a registered company and charity with a voluntary management committee.  </w:t>
      </w:r>
    </w:p>
    <w:p w14:paraId="435CAC1C" w14:textId="7F2E2EA1" w:rsidR="00D3168D" w:rsidRPr="00D3168D" w:rsidRDefault="00D3168D" w:rsidP="00D3168D">
      <w:pPr>
        <w:pStyle w:val="ListParagraph"/>
        <w:numPr>
          <w:ilvl w:val="0"/>
          <w:numId w:val="3"/>
        </w:numPr>
        <w:ind w:right="709"/>
        <w:rPr>
          <w:rFonts w:ascii="Overpass Medium" w:hAnsi="Overpass Medium" w:cs="Arial"/>
          <w:sz w:val="24"/>
          <w:lang w:val="en-GB"/>
        </w:rPr>
      </w:pPr>
      <w:r w:rsidRPr="00D3168D">
        <w:rPr>
          <w:rFonts w:ascii="Overpass Medium" w:hAnsi="Overpass Medium" w:cs="Arial"/>
          <w:sz w:val="24"/>
          <w:lang w:val="en-GB"/>
        </w:rPr>
        <w:t xml:space="preserve">The Chair line manages the Director. </w:t>
      </w:r>
    </w:p>
    <w:p w14:paraId="55439293" w14:textId="6B5F0D42" w:rsidR="00D3168D" w:rsidRPr="00D3168D" w:rsidRDefault="00D3168D" w:rsidP="00D3168D">
      <w:pPr>
        <w:pStyle w:val="ListParagraph"/>
        <w:numPr>
          <w:ilvl w:val="0"/>
          <w:numId w:val="3"/>
        </w:numPr>
        <w:ind w:right="709"/>
        <w:rPr>
          <w:rFonts w:ascii="Overpass Medium" w:hAnsi="Overpass Medium" w:cs="Arial"/>
          <w:sz w:val="24"/>
          <w:lang w:val="en-GB"/>
        </w:rPr>
      </w:pPr>
      <w:r w:rsidRPr="00D3168D">
        <w:rPr>
          <w:rFonts w:ascii="Overpass Medium" w:hAnsi="Overpass Medium" w:cs="Arial"/>
          <w:sz w:val="24"/>
          <w:lang w:val="en-GB"/>
        </w:rPr>
        <w:t xml:space="preserve">The Director provides line management to all staff; </w:t>
      </w:r>
    </w:p>
    <w:p w14:paraId="1C5B05FE" w14:textId="48F7B958" w:rsidR="00D3168D" w:rsidRPr="00D3168D" w:rsidRDefault="00D3168D" w:rsidP="00D3168D">
      <w:pPr>
        <w:pStyle w:val="ListParagraph"/>
        <w:numPr>
          <w:ilvl w:val="0"/>
          <w:numId w:val="3"/>
        </w:numPr>
        <w:ind w:right="709"/>
        <w:rPr>
          <w:rFonts w:ascii="Overpass Medium" w:hAnsi="Overpass Medium" w:cs="Arial"/>
          <w:sz w:val="24"/>
          <w:lang w:val="en-GB"/>
        </w:rPr>
      </w:pPr>
      <w:r w:rsidRPr="00D3168D">
        <w:rPr>
          <w:rFonts w:ascii="Overpass Medium" w:hAnsi="Overpass Medium" w:cs="Arial"/>
          <w:sz w:val="24"/>
          <w:lang w:val="en-GB"/>
        </w:rPr>
        <w:t>The Office Manager</w:t>
      </w:r>
      <w:r>
        <w:rPr>
          <w:rFonts w:ascii="Overpass Medium" w:hAnsi="Overpass Medium" w:cs="Arial"/>
          <w:sz w:val="24"/>
          <w:lang w:val="en-GB"/>
        </w:rPr>
        <w:t xml:space="preserve"> and the </w:t>
      </w:r>
      <w:r w:rsidRPr="00D3168D">
        <w:rPr>
          <w:rFonts w:ascii="Overpass Medium" w:hAnsi="Overpass Medium" w:cs="Arial"/>
          <w:sz w:val="24"/>
          <w:lang w:val="en-GB"/>
        </w:rPr>
        <w:t xml:space="preserve">Admin and IT Coordinator provide financial and administrative support; </w:t>
      </w:r>
    </w:p>
    <w:p w14:paraId="6B01AD06" w14:textId="77777777" w:rsidR="00D3168D" w:rsidRPr="00D3168D" w:rsidRDefault="00D3168D" w:rsidP="00D3168D">
      <w:pPr>
        <w:pStyle w:val="ListParagraph"/>
        <w:numPr>
          <w:ilvl w:val="0"/>
          <w:numId w:val="3"/>
        </w:numPr>
        <w:ind w:right="709"/>
        <w:rPr>
          <w:rFonts w:ascii="Overpass Medium" w:hAnsi="Overpass Medium" w:cs="Arial"/>
          <w:sz w:val="24"/>
          <w:lang w:val="en-GB"/>
        </w:rPr>
      </w:pPr>
      <w:r w:rsidRPr="00D3168D">
        <w:rPr>
          <w:rFonts w:ascii="Overpass Medium" w:hAnsi="Overpass Medium" w:cs="Arial"/>
          <w:sz w:val="24"/>
          <w:lang w:val="en-GB"/>
        </w:rPr>
        <w:t xml:space="preserve">The Volunteer Managers recruit and support volunteers; </w:t>
      </w:r>
    </w:p>
    <w:p w14:paraId="3A57B185" w14:textId="3C2A3478" w:rsidR="00D3168D" w:rsidRPr="00D3168D" w:rsidRDefault="00D3168D" w:rsidP="00D3168D">
      <w:pPr>
        <w:pStyle w:val="ListParagraph"/>
        <w:numPr>
          <w:ilvl w:val="0"/>
          <w:numId w:val="3"/>
        </w:numPr>
        <w:ind w:right="709"/>
        <w:rPr>
          <w:rFonts w:ascii="Overpass Medium" w:hAnsi="Overpass Medium" w:cs="Arial"/>
          <w:sz w:val="24"/>
          <w:lang w:val="en-GB"/>
        </w:rPr>
      </w:pPr>
      <w:r w:rsidRPr="00D3168D">
        <w:rPr>
          <w:rFonts w:ascii="Overpass Medium" w:hAnsi="Overpass Medium" w:cs="Arial"/>
          <w:sz w:val="24"/>
          <w:lang w:val="en-GB"/>
        </w:rPr>
        <w:t>Volunteers undertake mentoring, befriending, home tutoring, hosting people in their homes, or support</w:t>
      </w:r>
      <w:r>
        <w:rPr>
          <w:rFonts w:ascii="Overpass Medium" w:hAnsi="Overpass Medium" w:cs="Arial"/>
          <w:sz w:val="24"/>
          <w:lang w:val="en-GB"/>
        </w:rPr>
        <w:t>ing</w:t>
      </w:r>
      <w:r w:rsidRPr="00D3168D">
        <w:rPr>
          <w:rFonts w:ascii="Overpass Medium" w:hAnsi="Overpass Medium" w:cs="Arial"/>
          <w:sz w:val="24"/>
          <w:lang w:val="en-GB"/>
        </w:rPr>
        <w:t xml:space="preserve"> people living in one of LASSN’s houses. We sometimes get help from volunteer interpreters or with archiving.   </w:t>
      </w:r>
    </w:p>
    <w:p w14:paraId="51421C59" w14:textId="182AC73D" w:rsidR="00D3168D" w:rsidRPr="00D3168D" w:rsidRDefault="00D3168D" w:rsidP="00D3168D">
      <w:pPr>
        <w:pStyle w:val="ListParagraph"/>
        <w:numPr>
          <w:ilvl w:val="0"/>
          <w:numId w:val="3"/>
        </w:numPr>
        <w:ind w:right="709"/>
        <w:rPr>
          <w:rFonts w:ascii="Overpass Medium" w:hAnsi="Overpass Medium" w:cs="Arial"/>
          <w:sz w:val="24"/>
          <w:lang w:val="en-GB"/>
        </w:rPr>
      </w:pPr>
      <w:r w:rsidRPr="00D3168D">
        <w:rPr>
          <w:rFonts w:ascii="Overpass Medium" w:hAnsi="Overpass Medium" w:cs="Arial"/>
          <w:sz w:val="24"/>
          <w:lang w:val="en-GB"/>
        </w:rPr>
        <w:t xml:space="preserve">We also have a membership of around 100 people committed to the aims of LASSN.  </w:t>
      </w:r>
    </w:p>
    <w:p w14:paraId="604E1C8F" w14:textId="4DFDE45A" w:rsidR="00D3168D" w:rsidRDefault="00D3168D" w:rsidP="00D3168D">
      <w:pPr>
        <w:ind w:right="709" w:hanging="567"/>
        <w:rPr>
          <w:rFonts w:ascii="Overpass Medium" w:hAnsi="Overpass Medium" w:cs="Arial"/>
          <w:noProof/>
          <w:sz w:val="24"/>
          <w:lang w:val="en-GB"/>
        </w:rPr>
      </w:pPr>
      <w:r w:rsidRPr="00D3168D">
        <w:rPr>
          <w:rFonts w:ascii="Overpass Medium" w:hAnsi="Overpass Medium" w:cs="Arial"/>
          <w:noProof/>
          <w:sz w:val="24"/>
          <w:lang w:val="en-GB"/>
        </w:rPr>
        <w:drawing>
          <wp:anchor distT="0" distB="0" distL="114300" distR="114300" simplePos="0" relativeHeight="251659264" behindDoc="0" locked="0" layoutInCell="1" allowOverlap="1" wp14:anchorId="5F38F1A5" wp14:editId="195CDD5E">
            <wp:simplePos x="0" y="0"/>
            <wp:positionH relativeFrom="column">
              <wp:posOffset>657225</wp:posOffset>
            </wp:positionH>
            <wp:positionV relativeFrom="paragraph">
              <wp:posOffset>156845</wp:posOffset>
            </wp:positionV>
            <wp:extent cx="4772025" cy="2982781"/>
            <wp:effectExtent l="0" t="0" r="0" b="8255"/>
            <wp:wrapNone/>
            <wp:docPr id="1532246876"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46876" name="Picture 1" descr="A diagram of a company&#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772025" cy="2982781"/>
                    </a:xfrm>
                    <a:prstGeom prst="rect">
                      <a:avLst/>
                    </a:prstGeom>
                  </pic:spPr>
                </pic:pic>
              </a:graphicData>
            </a:graphic>
            <wp14:sizeRelH relativeFrom="margin">
              <wp14:pctWidth>0</wp14:pctWidth>
            </wp14:sizeRelH>
            <wp14:sizeRelV relativeFrom="margin">
              <wp14:pctHeight>0</wp14:pctHeight>
            </wp14:sizeRelV>
          </wp:anchor>
        </w:drawing>
      </w:r>
    </w:p>
    <w:p w14:paraId="3D8CCB7D" w14:textId="6D9D7E29" w:rsidR="00D3168D" w:rsidRDefault="00D3168D" w:rsidP="00D3168D">
      <w:pPr>
        <w:ind w:right="709" w:hanging="567"/>
        <w:rPr>
          <w:rFonts w:ascii="Overpass Medium" w:hAnsi="Overpass Medium" w:cs="Arial"/>
          <w:noProof/>
          <w:sz w:val="24"/>
          <w:lang w:val="en-GB"/>
        </w:rPr>
      </w:pPr>
    </w:p>
    <w:p w14:paraId="6003CDD3" w14:textId="575D784F" w:rsidR="00D3168D" w:rsidRDefault="00D3168D" w:rsidP="00D3168D">
      <w:pPr>
        <w:ind w:right="709" w:hanging="567"/>
        <w:rPr>
          <w:rFonts w:ascii="Overpass Medium" w:hAnsi="Overpass Medium" w:cs="Arial"/>
          <w:noProof/>
          <w:sz w:val="24"/>
          <w:lang w:val="en-GB"/>
        </w:rPr>
      </w:pPr>
    </w:p>
    <w:p w14:paraId="3CADAF6E" w14:textId="2AD2D738" w:rsidR="00D3168D" w:rsidRDefault="00D3168D" w:rsidP="00D3168D">
      <w:pPr>
        <w:ind w:right="709" w:hanging="567"/>
        <w:rPr>
          <w:rFonts w:ascii="Overpass Medium" w:hAnsi="Overpass Medium" w:cs="Arial"/>
          <w:noProof/>
          <w:sz w:val="24"/>
          <w:lang w:val="en-GB"/>
        </w:rPr>
      </w:pPr>
    </w:p>
    <w:p w14:paraId="40981FE9" w14:textId="26201F7F" w:rsidR="00D3168D" w:rsidRDefault="00D3168D" w:rsidP="00D3168D">
      <w:pPr>
        <w:ind w:right="709" w:hanging="567"/>
        <w:rPr>
          <w:rFonts w:ascii="Overpass Medium" w:hAnsi="Overpass Medium" w:cs="Arial"/>
          <w:noProof/>
          <w:sz w:val="24"/>
          <w:lang w:val="en-GB"/>
        </w:rPr>
      </w:pPr>
    </w:p>
    <w:p w14:paraId="38FEFC11" w14:textId="121FDD43" w:rsidR="00D3168D" w:rsidRDefault="00D3168D" w:rsidP="00D3168D">
      <w:pPr>
        <w:ind w:right="709" w:hanging="567"/>
        <w:rPr>
          <w:rFonts w:ascii="Overpass Medium" w:hAnsi="Overpass Medium" w:cs="Arial"/>
          <w:noProof/>
          <w:sz w:val="24"/>
          <w:lang w:val="en-GB"/>
        </w:rPr>
      </w:pPr>
    </w:p>
    <w:p w14:paraId="3AA230CD" w14:textId="77777777" w:rsidR="00D3168D" w:rsidRDefault="00D3168D" w:rsidP="00D3168D">
      <w:pPr>
        <w:ind w:right="709" w:hanging="567"/>
        <w:rPr>
          <w:rFonts w:ascii="Overpass Medium" w:hAnsi="Overpass Medium" w:cs="Arial"/>
          <w:noProof/>
          <w:sz w:val="24"/>
          <w:lang w:val="en-GB"/>
        </w:rPr>
      </w:pPr>
    </w:p>
    <w:p w14:paraId="083E0A4A" w14:textId="77777777" w:rsidR="00D3168D" w:rsidRDefault="00D3168D" w:rsidP="00D3168D">
      <w:pPr>
        <w:ind w:right="709" w:hanging="567"/>
        <w:rPr>
          <w:rFonts w:ascii="Overpass Medium" w:hAnsi="Overpass Medium" w:cs="Arial"/>
          <w:noProof/>
          <w:sz w:val="24"/>
          <w:lang w:val="en-GB"/>
        </w:rPr>
      </w:pPr>
    </w:p>
    <w:p w14:paraId="3870C479" w14:textId="77777777" w:rsidR="00D3168D" w:rsidRDefault="00D3168D" w:rsidP="00D3168D">
      <w:pPr>
        <w:ind w:right="709" w:hanging="567"/>
        <w:rPr>
          <w:rFonts w:ascii="Overpass Medium" w:hAnsi="Overpass Medium" w:cs="Arial"/>
          <w:noProof/>
          <w:sz w:val="24"/>
          <w:lang w:val="en-GB"/>
        </w:rPr>
      </w:pPr>
    </w:p>
    <w:p w14:paraId="59295698" w14:textId="77777777" w:rsidR="00D3168D" w:rsidRDefault="00D3168D" w:rsidP="00D3168D">
      <w:pPr>
        <w:ind w:right="709" w:hanging="567"/>
        <w:rPr>
          <w:rFonts w:ascii="Overpass Medium" w:hAnsi="Overpass Medium" w:cs="Arial"/>
          <w:noProof/>
          <w:sz w:val="24"/>
          <w:lang w:val="en-GB"/>
        </w:rPr>
      </w:pPr>
    </w:p>
    <w:p w14:paraId="733A78B4" w14:textId="77777777" w:rsidR="00D3168D" w:rsidRDefault="00D3168D" w:rsidP="00D3168D">
      <w:pPr>
        <w:ind w:right="709" w:hanging="567"/>
        <w:rPr>
          <w:rFonts w:ascii="Overpass Medium" w:hAnsi="Overpass Medium" w:cs="Arial"/>
          <w:noProof/>
          <w:sz w:val="24"/>
          <w:lang w:val="en-GB"/>
        </w:rPr>
      </w:pPr>
    </w:p>
    <w:p w14:paraId="0E9BB9F5" w14:textId="77777777" w:rsidR="00D3168D" w:rsidRDefault="00D3168D" w:rsidP="00D3168D">
      <w:pPr>
        <w:ind w:right="709" w:hanging="567"/>
        <w:rPr>
          <w:rFonts w:ascii="Overpass Medium" w:hAnsi="Overpass Medium" w:cs="Arial"/>
          <w:noProof/>
          <w:sz w:val="24"/>
          <w:lang w:val="en-GB"/>
        </w:rPr>
      </w:pPr>
    </w:p>
    <w:p w14:paraId="4AB04BF2" w14:textId="77777777" w:rsidR="00D3168D" w:rsidRDefault="00D3168D" w:rsidP="00D3168D">
      <w:pPr>
        <w:ind w:right="709" w:hanging="567"/>
        <w:rPr>
          <w:rFonts w:ascii="Overpass Medium" w:hAnsi="Overpass Medium" w:cs="Arial"/>
          <w:noProof/>
          <w:sz w:val="24"/>
          <w:lang w:val="en-GB"/>
        </w:rPr>
      </w:pPr>
    </w:p>
    <w:p w14:paraId="0A3B25B5" w14:textId="77777777" w:rsidR="00D3168D" w:rsidRDefault="00D3168D" w:rsidP="00D3168D">
      <w:pPr>
        <w:ind w:right="709" w:hanging="567"/>
        <w:rPr>
          <w:rFonts w:ascii="Overpass Medium" w:hAnsi="Overpass Medium" w:cs="Arial"/>
          <w:noProof/>
          <w:sz w:val="24"/>
          <w:lang w:val="en-GB"/>
        </w:rPr>
      </w:pPr>
    </w:p>
    <w:p w14:paraId="2FBA3BF1" w14:textId="77777777" w:rsidR="00D3168D" w:rsidRDefault="00D3168D" w:rsidP="00D3168D">
      <w:pPr>
        <w:ind w:right="709" w:hanging="567"/>
        <w:rPr>
          <w:rFonts w:ascii="Overpass Medium" w:hAnsi="Overpass Medium" w:cs="Arial"/>
          <w:noProof/>
          <w:sz w:val="24"/>
          <w:lang w:val="en-GB"/>
        </w:rPr>
      </w:pPr>
    </w:p>
    <w:p w14:paraId="60795A4E" w14:textId="77777777" w:rsidR="00D3168D" w:rsidRDefault="00D3168D" w:rsidP="00D3168D">
      <w:pPr>
        <w:pStyle w:val="Heading2"/>
        <w:ind w:right="709"/>
        <w:rPr>
          <w:rFonts w:ascii="Overpass Medium" w:hAnsi="Overpass Medium"/>
          <w:b w:val="0"/>
          <w:bCs w:val="0"/>
          <w:i w:val="0"/>
          <w:lang w:val="en-GB"/>
        </w:rPr>
      </w:pPr>
    </w:p>
    <w:p w14:paraId="1994F8ED" w14:textId="057123DC" w:rsidR="00D3168D" w:rsidRPr="00D3168D" w:rsidRDefault="00D3168D" w:rsidP="00D3168D">
      <w:pPr>
        <w:pStyle w:val="Heading2"/>
        <w:ind w:right="709"/>
        <w:rPr>
          <w:rFonts w:ascii="Overpass Black" w:hAnsi="Overpass Black"/>
          <w:b w:val="0"/>
          <w:bCs w:val="0"/>
          <w:i w:val="0"/>
          <w:lang w:val="en-GB"/>
        </w:rPr>
      </w:pPr>
      <w:r w:rsidRPr="00D3168D">
        <w:rPr>
          <w:rFonts w:ascii="Overpass Black" w:hAnsi="Overpass Black"/>
          <w:b w:val="0"/>
          <w:bCs w:val="0"/>
          <w:i w:val="0"/>
          <w:lang w:val="en-GB"/>
        </w:rPr>
        <w:t xml:space="preserve">Beneficiaries </w:t>
      </w:r>
    </w:p>
    <w:p w14:paraId="031E4FA7" w14:textId="2E6EB5F6" w:rsidR="00D3168D" w:rsidRPr="00D3168D" w:rsidRDefault="00D3168D" w:rsidP="00D3168D">
      <w:pPr>
        <w:spacing w:after="160"/>
        <w:ind w:right="709"/>
        <w:rPr>
          <w:rFonts w:ascii="Overpass Medium" w:hAnsi="Overpass Medium" w:cs="Arial"/>
          <w:sz w:val="24"/>
          <w:lang w:val="en-GB"/>
        </w:rPr>
      </w:pPr>
      <w:r w:rsidRPr="00D3168D">
        <w:rPr>
          <w:rFonts w:ascii="Overpass Medium" w:hAnsi="Overpass Medium" w:cs="Arial"/>
          <w:sz w:val="24"/>
          <w:lang w:val="en-GB"/>
        </w:rPr>
        <w:t xml:space="preserve">Yorkshire and Humberside </w:t>
      </w:r>
      <w:r w:rsidR="00A324BE">
        <w:rPr>
          <w:rFonts w:ascii="Overpass Medium" w:hAnsi="Overpass Medium" w:cs="Arial"/>
          <w:sz w:val="24"/>
          <w:lang w:val="en-GB"/>
        </w:rPr>
        <w:t>are major asylum dispersal regions</w:t>
      </w:r>
      <w:r w:rsidRPr="00D3168D">
        <w:rPr>
          <w:rFonts w:ascii="Overpass Medium" w:hAnsi="Overpass Medium" w:cs="Arial"/>
          <w:sz w:val="24"/>
          <w:lang w:val="en-GB"/>
        </w:rPr>
        <w:t xml:space="preserve">. </w:t>
      </w:r>
      <w:r w:rsidR="00A324BE">
        <w:rPr>
          <w:rFonts w:ascii="Overpass Medium" w:hAnsi="Overpass Medium" w:cs="Arial"/>
          <w:sz w:val="24"/>
          <w:lang w:val="en-GB"/>
        </w:rPr>
        <w:t>Before</w:t>
      </w:r>
      <w:r w:rsidRPr="00D3168D">
        <w:rPr>
          <w:rFonts w:ascii="Overpass Medium" w:hAnsi="Overpass Medium" w:cs="Arial"/>
          <w:sz w:val="24"/>
          <w:lang w:val="en-GB"/>
        </w:rPr>
        <w:t xml:space="preserve"> asylum dispersal in Leeds, about 2,000 refugees </w:t>
      </w:r>
      <w:r w:rsidR="00A324BE">
        <w:rPr>
          <w:rFonts w:ascii="Overpass Medium" w:hAnsi="Overpass Medium" w:cs="Arial"/>
          <w:sz w:val="24"/>
          <w:lang w:val="en-GB"/>
        </w:rPr>
        <w:t>were living in the city</w:t>
      </w:r>
      <w:r w:rsidRPr="00D3168D">
        <w:rPr>
          <w:rFonts w:ascii="Overpass Medium" w:hAnsi="Overpass Medium" w:cs="Arial"/>
          <w:sz w:val="24"/>
          <w:lang w:val="en-GB"/>
        </w:rPr>
        <w:t xml:space="preserve"> </w:t>
      </w:r>
      <w:r w:rsidR="00A324BE" w:rsidRPr="00D3168D">
        <w:rPr>
          <w:rFonts w:ascii="Overpass Medium" w:hAnsi="Overpass Medium" w:cs="Arial"/>
          <w:sz w:val="24"/>
          <w:lang w:val="en-GB"/>
        </w:rPr>
        <w:t>w</w:t>
      </w:r>
      <w:r w:rsidR="00A324BE">
        <w:rPr>
          <w:rFonts w:ascii="Overpass Medium" w:hAnsi="Overpass Medium" w:cs="Arial"/>
          <w:sz w:val="24"/>
          <w:lang w:val="en-GB"/>
        </w:rPr>
        <w:t xml:space="preserve">ho </w:t>
      </w:r>
      <w:r w:rsidR="00A324BE">
        <w:rPr>
          <w:rFonts w:ascii="Overpass Medium" w:hAnsi="Overpass Medium" w:cs="Arial"/>
          <w:sz w:val="24"/>
          <w:lang w:val="en-GB"/>
        </w:rPr>
        <w:t xml:space="preserve">arrived in the 1970s. </w:t>
      </w:r>
    </w:p>
    <w:p w14:paraId="3CE26BF2" w14:textId="68475CDB" w:rsidR="00D3168D" w:rsidRPr="00D3168D" w:rsidRDefault="00D3168D" w:rsidP="00D3168D">
      <w:pPr>
        <w:spacing w:after="160"/>
        <w:ind w:right="709"/>
        <w:rPr>
          <w:rFonts w:ascii="Overpass Medium" w:hAnsi="Overpass Medium" w:cs="Arial"/>
          <w:sz w:val="24"/>
          <w:lang w:val="en-GB"/>
        </w:rPr>
      </w:pPr>
      <w:r w:rsidRPr="00D3168D">
        <w:rPr>
          <w:rFonts w:ascii="Overpass Medium" w:hAnsi="Overpass Medium" w:cs="Arial"/>
          <w:sz w:val="24"/>
          <w:lang w:val="en-GB"/>
        </w:rPr>
        <w:t>Since then</w:t>
      </w:r>
      <w:r w:rsidR="00A324BE">
        <w:rPr>
          <w:rFonts w:ascii="Overpass Medium" w:hAnsi="Overpass Medium" w:cs="Arial"/>
          <w:sz w:val="24"/>
          <w:lang w:val="en-GB"/>
        </w:rPr>
        <w:t>,</w:t>
      </w:r>
      <w:r w:rsidRPr="00D3168D">
        <w:rPr>
          <w:rFonts w:ascii="Overpass Medium" w:hAnsi="Overpass Medium" w:cs="Arial"/>
          <w:sz w:val="24"/>
          <w:lang w:val="en-GB"/>
        </w:rPr>
        <w:t xml:space="preserve"> Leeds has seen more than 16,000 Asylum Seekers arrive in the city from 110 countries, with around 12,000 settling here once they receive their refugee status. </w:t>
      </w:r>
    </w:p>
    <w:p w14:paraId="5553F82F" w14:textId="77D71564" w:rsidR="00D3168D" w:rsidRPr="00D3168D" w:rsidRDefault="00D3168D" w:rsidP="00D3168D">
      <w:pPr>
        <w:spacing w:after="160"/>
        <w:ind w:right="709"/>
        <w:rPr>
          <w:rFonts w:ascii="Overpass Medium" w:hAnsi="Overpass Medium" w:cs="Arial"/>
          <w:sz w:val="24"/>
          <w:lang w:val="en-GB"/>
        </w:rPr>
      </w:pPr>
      <w:r w:rsidRPr="00D3168D">
        <w:rPr>
          <w:rFonts w:ascii="Overpass Medium" w:hAnsi="Overpass Medium" w:cs="Arial"/>
          <w:sz w:val="24"/>
          <w:lang w:val="en-GB"/>
        </w:rPr>
        <w:t>In April 2023</w:t>
      </w:r>
      <w:r w:rsidR="00A324BE">
        <w:rPr>
          <w:rFonts w:ascii="Overpass Medium" w:hAnsi="Overpass Medium" w:cs="Arial"/>
          <w:sz w:val="24"/>
          <w:lang w:val="en-GB"/>
        </w:rPr>
        <w:t>, about 1,200 asylum seekers in Leeds received</w:t>
      </w:r>
      <w:r w:rsidRPr="00D3168D">
        <w:rPr>
          <w:rFonts w:ascii="Overpass Medium" w:hAnsi="Overpass Medium" w:cs="Arial"/>
          <w:sz w:val="24"/>
          <w:lang w:val="en-GB"/>
        </w:rPr>
        <w:t xml:space="preserve"> support from the Home Office. In August 2020, the total was 850.     </w:t>
      </w:r>
    </w:p>
    <w:p w14:paraId="116508AE" w14:textId="115CA2A1" w:rsidR="00D3168D" w:rsidRPr="00D3168D" w:rsidRDefault="00D3168D" w:rsidP="00D3168D">
      <w:pPr>
        <w:spacing w:after="160"/>
        <w:ind w:right="709"/>
        <w:rPr>
          <w:rFonts w:ascii="Overpass Medium" w:hAnsi="Overpass Medium" w:cs="Arial"/>
          <w:sz w:val="24"/>
          <w:lang w:val="en-GB"/>
        </w:rPr>
      </w:pPr>
      <w:r w:rsidRPr="00D3168D">
        <w:rPr>
          <w:rFonts w:ascii="Overpass Medium" w:hAnsi="Overpass Medium" w:cs="Arial"/>
          <w:sz w:val="24"/>
          <w:lang w:val="en-GB"/>
        </w:rPr>
        <w:t xml:space="preserve">There are no official figures on destitution locally or nationally – but Leeds agencies working with destitute asylum seekers report seeing about 1500 asylum seekers who are not receiving support from the State and who are staying with friends </w:t>
      </w:r>
      <w:r w:rsidR="00A324BE">
        <w:rPr>
          <w:rFonts w:ascii="Overpass Medium" w:hAnsi="Overpass Medium" w:cs="Arial"/>
          <w:sz w:val="24"/>
          <w:lang w:val="en-GB"/>
        </w:rPr>
        <w:t xml:space="preserve">and </w:t>
      </w:r>
      <w:r w:rsidRPr="00D3168D">
        <w:rPr>
          <w:rFonts w:ascii="Overpass Medium" w:hAnsi="Overpass Medium" w:cs="Arial"/>
          <w:sz w:val="24"/>
          <w:lang w:val="en-GB"/>
        </w:rPr>
        <w:t xml:space="preserve">family or who have nowhere at all.  </w:t>
      </w:r>
    </w:p>
    <w:p w14:paraId="6C0ABA60" w14:textId="77777777" w:rsidR="00D3168D" w:rsidRPr="00D3168D" w:rsidRDefault="00D3168D" w:rsidP="00D3168D">
      <w:pPr>
        <w:spacing w:after="160"/>
        <w:ind w:right="709"/>
        <w:rPr>
          <w:rFonts w:ascii="Overpass Medium" w:hAnsi="Overpass Medium" w:cs="Arial"/>
          <w:sz w:val="24"/>
          <w:lang w:val="en-GB"/>
        </w:rPr>
      </w:pPr>
      <w:r w:rsidRPr="00D3168D">
        <w:rPr>
          <w:rFonts w:ascii="Overpass Medium" w:hAnsi="Overpass Medium" w:cs="Arial"/>
          <w:sz w:val="24"/>
          <w:lang w:val="en-GB"/>
        </w:rPr>
        <w:t xml:space="preserve">Many asylum seekers and refugees experience acute isolation, language difficulties and immense uncertainty over their asylum claim. This can result in deterioration in both mental and physical health and well-being.  </w:t>
      </w:r>
    </w:p>
    <w:p w14:paraId="729CD36F" w14:textId="0B582807" w:rsidR="00D3168D" w:rsidRPr="00D3168D" w:rsidRDefault="00D3168D" w:rsidP="00D3168D">
      <w:pPr>
        <w:spacing w:after="160"/>
        <w:ind w:right="709"/>
        <w:rPr>
          <w:rFonts w:ascii="Overpass Medium" w:hAnsi="Overpass Medium" w:cs="Arial"/>
          <w:sz w:val="24"/>
          <w:lang w:val="en-GB"/>
        </w:rPr>
      </w:pPr>
      <w:r w:rsidRPr="00D3168D">
        <w:rPr>
          <w:rFonts w:ascii="Overpass Medium" w:hAnsi="Overpass Medium" w:cs="Arial"/>
          <w:sz w:val="24"/>
          <w:lang w:val="en-GB"/>
        </w:rPr>
        <w:t xml:space="preserve">Most </w:t>
      </w:r>
      <w:r w:rsidR="00A324BE">
        <w:rPr>
          <w:rFonts w:ascii="Overpass Medium" w:hAnsi="Overpass Medium" w:cs="Arial"/>
          <w:sz w:val="24"/>
          <w:lang w:val="en-GB"/>
        </w:rPr>
        <w:t>asylum seekers</w:t>
      </w:r>
      <w:r w:rsidRPr="00D3168D">
        <w:rPr>
          <w:rFonts w:ascii="Overpass Medium" w:hAnsi="Overpass Medium" w:cs="Arial"/>
          <w:sz w:val="24"/>
          <w:lang w:val="en-GB"/>
        </w:rPr>
        <w:t xml:space="preserve"> are highly skilled and motivated</w:t>
      </w:r>
      <w:r w:rsidR="00A324BE">
        <w:rPr>
          <w:rFonts w:ascii="Overpass Medium" w:hAnsi="Overpass Medium" w:cs="Arial"/>
          <w:sz w:val="24"/>
          <w:lang w:val="en-GB"/>
        </w:rPr>
        <w:t xml:space="preserve"> but</w:t>
      </w:r>
      <w:r w:rsidRPr="00D3168D">
        <w:rPr>
          <w:rFonts w:ascii="Overpass Medium" w:hAnsi="Overpass Medium" w:cs="Arial"/>
          <w:sz w:val="24"/>
          <w:lang w:val="en-GB"/>
        </w:rPr>
        <w:t xml:space="preserve"> are prevented from working while their claim is being assessed. Lack of purposeful activity can lead to a lack of self-confidence and a loss of self-respect and self-worth. For example, a young mother who was a respected primary school teacher in Zimbabwe described how, in the UK, rather than receiving respect, she has been made to feel like an unwelcome burden. This can lead to increased depression and anxiety.  </w:t>
      </w:r>
    </w:p>
    <w:p w14:paraId="05682C29" w14:textId="77777777" w:rsidR="00D3168D" w:rsidRPr="00D3168D" w:rsidRDefault="00D3168D" w:rsidP="00D3168D">
      <w:pPr>
        <w:pStyle w:val="Heading2"/>
        <w:ind w:right="709"/>
        <w:rPr>
          <w:rFonts w:ascii="Overpass Black" w:hAnsi="Overpass Black"/>
          <w:b w:val="0"/>
          <w:bCs w:val="0"/>
          <w:sz w:val="24"/>
          <w:szCs w:val="24"/>
          <w:lang w:val="en-GB"/>
        </w:rPr>
      </w:pPr>
      <w:r w:rsidRPr="00D3168D">
        <w:rPr>
          <w:rFonts w:ascii="Overpass Black" w:hAnsi="Overpass Black"/>
          <w:b w:val="0"/>
          <w:bCs w:val="0"/>
          <w:i w:val="0"/>
          <w:lang w:val="en-GB"/>
        </w:rPr>
        <w:t>Current Activities</w:t>
      </w:r>
    </w:p>
    <w:p w14:paraId="0872C47D" w14:textId="7E394E21" w:rsidR="00D3168D" w:rsidRPr="00D3168D" w:rsidRDefault="00D3168D" w:rsidP="00D3168D">
      <w:pPr>
        <w:numPr>
          <w:ilvl w:val="0"/>
          <w:numId w:val="1"/>
        </w:numPr>
        <w:ind w:right="709"/>
        <w:rPr>
          <w:rFonts w:ascii="Overpass Medium" w:hAnsi="Overpass Medium" w:cs="Arial"/>
          <w:sz w:val="24"/>
          <w:lang w:val="en-GB"/>
        </w:rPr>
      </w:pPr>
      <w:r w:rsidRPr="00D3168D">
        <w:rPr>
          <w:rFonts w:ascii="Overpass Black" w:hAnsi="Overpass Black" w:cs="Arial"/>
          <w:sz w:val="24"/>
          <w:lang w:val="en-GB"/>
        </w:rPr>
        <w:t>English at Home</w:t>
      </w:r>
      <w:r w:rsidRPr="00D3168D">
        <w:rPr>
          <w:rFonts w:ascii="Overpass Medium" w:hAnsi="Overpass Medium" w:cs="Arial"/>
          <w:sz w:val="24"/>
          <w:lang w:val="en-GB"/>
        </w:rPr>
        <w:t xml:space="preserve">, where volunteer tutors are matched with asylum seekers and refugees who </w:t>
      </w:r>
      <w:r w:rsidR="00A324BE">
        <w:rPr>
          <w:rFonts w:ascii="Overpass Medium" w:hAnsi="Overpass Medium" w:cs="Arial"/>
          <w:sz w:val="24"/>
          <w:lang w:val="en-GB"/>
        </w:rPr>
        <w:t>cannot</w:t>
      </w:r>
      <w:r w:rsidRPr="00D3168D">
        <w:rPr>
          <w:rFonts w:ascii="Overpass Medium" w:hAnsi="Overpass Medium" w:cs="Arial"/>
          <w:sz w:val="24"/>
          <w:lang w:val="en-GB"/>
        </w:rPr>
        <w:t xml:space="preserve"> </w:t>
      </w:r>
      <w:r w:rsidR="00A324BE">
        <w:rPr>
          <w:rFonts w:ascii="Overpass Medium" w:hAnsi="Overpass Medium" w:cs="Arial"/>
          <w:sz w:val="24"/>
          <w:lang w:val="en-GB"/>
        </w:rPr>
        <w:t>attend</w:t>
      </w:r>
      <w:r w:rsidRPr="00D3168D">
        <w:rPr>
          <w:rFonts w:ascii="Overpass Medium" w:hAnsi="Overpass Medium" w:cs="Arial"/>
          <w:sz w:val="24"/>
          <w:lang w:val="en-GB"/>
        </w:rPr>
        <w:t xml:space="preserve"> mainstream English classes because of poor health, disability, or caring responsibilities.</w:t>
      </w:r>
    </w:p>
    <w:p w14:paraId="35E8AD9A" w14:textId="1E1AD278" w:rsidR="00D3168D" w:rsidRPr="00D3168D" w:rsidRDefault="00D3168D" w:rsidP="00D3168D">
      <w:pPr>
        <w:numPr>
          <w:ilvl w:val="0"/>
          <w:numId w:val="1"/>
        </w:numPr>
        <w:ind w:right="709"/>
        <w:rPr>
          <w:rFonts w:ascii="Overpass Medium" w:hAnsi="Overpass Medium" w:cs="Arial"/>
          <w:sz w:val="24"/>
          <w:lang w:val="en-GB"/>
        </w:rPr>
      </w:pPr>
      <w:r w:rsidRPr="00D3168D">
        <w:rPr>
          <w:rFonts w:ascii="Overpass Black" w:hAnsi="Overpass Black" w:cs="Arial"/>
          <w:sz w:val="24"/>
          <w:lang w:val="en-GB"/>
        </w:rPr>
        <w:t>Hosting &amp; Housing</w:t>
      </w:r>
      <w:r w:rsidRPr="00D3168D">
        <w:rPr>
          <w:rFonts w:ascii="Overpass Medium" w:hAnsi="Overpass Medium" w:cs="Arial"/>
          <w:sz w:val="24"/>
          <w:lang w:val="en-GB"/>
        </w:rPr>
        <w:t xml:space="preserve"> - where hosts offer hospitality in their homes (evening meal, bed and breakfast) for a few months at a time, or one of 2 properties where 4 destitute asylum</w:t>
      </w:r>
      <w:r>
        <w:rPr>
          <w:rFonts w:ascii="Overpass Medium" w:hAnsi="Overpass Medium" w:cs="Arial"/>
          <w:sz w:val="24"/>
          <w:lang w:val="en-GB"/>
        </w:rPr>
        <w:t>-</w:t>
      </w:r>
      <w:r w:rsidRPr="00D3168D">
        <w:rPr>
          <w:rFonts w:ascii="Overpass Medium" w:hAnsi="Overpass Medium" w:cs="Arial"/>
          <w:sz w:val="24"/>
          <w:lang w:val="en-GB"/>
        </w:rPr>
        <w:t xml:space="preserve">seeking men live for 12 months at a time, with mental health and social support.   </w:t>
      </w:r>
    </w:p>
    <w:p w14:paraId="3A58BDA5" w14:textId="33677096" w:rsidR="00D3168D" w:rsidRPr="00D3168D" w:rsidRDefault="00D3168D" w:rsidP="00D3168D">
      <w:pPr>
        <w:numPr>
          <w:ilvl w:val="0"/>
          <w:numId w:val="1"/>
        </w:numPr>
        <w:ind w:right="709"/>
        <w:rPr>
          <w:rFonts w:ascii="Overpass Medium" w:hAnsi="Overpass Medium" w:cs="Arial"/>
          <w:sz w:val="24"/>
          <w:lang w:val="en-GB"/>
        </w:rPr>
      </w:pPr>
      <w:r w:rsidRPr="00D3168D">
        <w:rPr>
          <w:rFonts w:ascii="Overpass Black" w:hAnsi="Overpass Black" w:cs="Arial"/>
          <w:sz w:val="24"/>
          <w:lang w:val="en-GB"/>
        </w:rPr>
        <w:t xml:space="preserve">Information and awareness </w:t>
      </w:r>
      <w:r>
        <w:rPr>
          <w:rFonts w:ascii="Overpass Black" w:hAnsi="Overpass Black" w:cs="Arial"/>
          <w:sz w:val="24"/>
          <w:lang w:val="en-GB"/>
        </w:rPr>
        <w:t>r</w:t>
      </w:r>
      <w:r w:rsidRPr="00D3168D">
        <w:rPr>
          <w:rFonts w:ascii="Overpass Black" w:hAnsi="Overpass Black" w:cs="Arial"/>
          <w:sz w:val="24"/>
          <w:lang w:val="en-GB"/>
        </w:rPr>
        <w:t>aising</w:t>
      </w:r>
      <w:r w:rsidRPr="00D3168D">
        <w:rPr>
          <w:rFonts w:ascii="Overpass Medium" w:hAnsi="Overpass Medium" w:cs="Arial"/>
          <w:sz w:val="24"/>
          <w:lang w:val="en-GB"/>
        </w:rPr>
        <w:t xml:space="preserve">: we write about and talk on asylum issues </w:t>
      </w:r>
      <w:r w:rsidRPr="00D3168D">
        <w:rPr>
          <w:rFonts w:ascii="Overpass Medium" w:hAnsi="Overpass Medium"/>
          <w:sz w:val="24"/>
        </w:rPr>
        <w:t xml:space="preserve">through conferences and events, newsletters, talks and </w:t>
      </w:r>
      <w:r w:rsidRPr="00D3168D">
        <w:rPr>
          <w:rFonts w:ascii="Overpass Medium" w:hAnsi="Overpass Medium"/>
          <w:sz w:val="24"/>
        </w:rPr>
        <w:lastRenderedPageBreak/>
        <w:t xml:space="preserve">presentations, contributing to asylum training in the region, partnership working, and </w:t>
      </w:r>
      <w:r>
        <w:rPr>
          <w:rFonts w:ascii="Overpass Medium" w:hAnsi="Overpass Medium"/>
          <w:sz w:val="24"/>
        </w:rPr>
        <w:t>through</w:t>
      </w:r>
      <w:r w:rsidRPr="00D3168D">
        <w:rPr>
          <w:rFonts w:ascii="Overpass Medium" w:hAnsi="Overpass Medium"/>
          <w:sz w:val="24"/>
        </w:rPr>
        <w:t xml:space="preserve"> our volunteer training programme where around 60 volunteers a year receive training on asylum issues. We run </w:t>
      </w:r>
      <w:r w:rsidR="00A324BE">
        <w:rPr>
          <w:rFonts w:ascii="Overpass Medium" w:hAnsi="Overpass Medium"/>
          <w:sz w:val="24"/>
        </w:rPr>
        <w:t>several</w:t>
      </w:r>
      <w:r w:rsidRPr="00D3168D">
        <w:rPr>
          <w:rFonts w:ascii="Overpass Medium" w:hAnsi="Overpass Medium"/>
          <w:sz w:val="24"/>
        </w:rPr>
        <w:t xml:space="preserve"> websites with different purposes</w:t>
      </w:r>
    </w:p>
    <w:p w14:paraId="79702E77" w14:textId="77777777" w:rsidR="00D3168D" w:rsidRPr="00D3168D" w:rsidRDefault="00A324BE" w:rsidP="00D3168D">
      <w:pPr>
        <w:numPr>
          <w:ilvl w:val="1"/>
          <w:numId w:val="1"/>
        </w:numPr>
        <w:ind w:right="709"/>
        <w:rPr>
          <w:rFonts w:ascii="Overpass Medium" w:hAnsi="Overpass Medium"/>
          <w:sz w:val="24"/>
        </w:rPr>
      </w:pPr>
      <w:hyperlink r:id="rId11" w:history="1">
        <w:r w:rsidR="00D3168D" w:rsidRPr="00D3168D">
          <w:rPr>
            <w:rFonts w:ascii="Overpass Medium" w:hAnsi="Overpass Medium"/>
            <w:sz w:val="24"/>
            <w:u w:val="single"/>
          </w:rPr>
          <w:t>lassn.org.uk</w:t>
        </w:r>
      </w:hyperlink>
      <w:r w:rsidR="00D3168D" w:rsidRPr="00D3168D">
        <w:rPr>
          <w:rFonts w:ascii="Overpass Medium" w:hAnsi="Overpass Medium"/>
          <w:sz w:val="24"/>
        </w:rPr>
        <w:t> tells the story of LASSN and reaches about 15,000 different people a year.</w:t>
      </w:r>
    </w:p>
    <w:p w14:paraId="5FB38F07" w14:textId="77777777" w:rsidR="00D3168D" w:rsidRPr="00D3168D" w:rsidRDefault="00A324BE" w:rsidP="00D3168D">
      <w:pPr>
        <w:numPr>
          <w:ilvl w:val="1"/>
          <w:numId w:val="1"/>
        </w:numPr>
        <w:ind w:right="709"/>
        <w:rPr>
          <w:rFonts w:ascii="Overpass Medium" w:hAnsi="Overpass Medium"/>
          <w:sz w:val="24"/>
        </w:rPr>
      </w:pPr>
      <w:hyperlink r:id="rId12" w:tgtFrame="_blank" w:history="1">
        <w:r w:rsidR="00D3168D" w:rsidRPr="00D3168D">
          <w:rPr>
            <w:rFonts w:ascii="Overpass Medium" w:hAnsi="Overpass Medium"/>
            <w:sz w:val="24"/>
            <w:u w:val="single"/>
          </w:rPr>
          <w:t>helpinleeds.com</w:t>
        </w:r>
      </w:hyperlink>
      <w:r w:rsidR="00D3168D" w:rsidRPr="00D3168D">
        <w:rPr>
          <w:rFonts w:ascii="Overpass Medium" w:hAnsi="Overpass Medium"/>
          <w:sz w:val="24"/>
        </w:rPr>
        <w:t> is an online directory of groups and services offering free help to asylum seekers and refugees in Leeds.</w:t>
      </w:r>
    </w:p>
    <w:p w14:paraId="0682ECDE" w14:textId="7F0905A7" w:rsidR="00D3168D" w:rsidRPr="00D3168D" w:rsidRDefault="00A324BE" w:rsidP="00D3168D">
      <w:pPr>
        <w:numPr>
          <w:ilvl w:val="1"/>
          <w:numId w:val="1"/>
        </w:numPr>
        <w:ind w:right="709"/>
        <w:rPr>
          <w:rFonts w:ascii="Overpass Medium" w:hAnsi="Overpass Medium"/>
          <w:sz w:val="24"/>
        </w:rPr>
      </w:pPr>
      <w:hyperlink r:id="rId13" w:tgtFrame="_blank" w:history="1">
        <w:r w:rsidR="00D3168D" w:rsidRPr="00D3168D">
          <w:rPr>
            <w:rFonts w:ascii="Overpass Medium" w:hAnsi="Overpass Medium"/>
            <w:sz w:val="24"/>
            <w:u w:val="single"/>
          </w:rPr>
          <w:t>migrationpartnership.org.uk</w:t>
        </w:r>
      </w:hyperlink>
      <w:r w:rsidR="00D3168D" w:rsidRPr="00D3168D">
        <w:rPr>
          <w:rFonts w:ascii="Overpass Medium" w:hAnsi="Overpass Medium"/>
          <w:sz w:val="24"/>
        </w:rPr>
        <w:t xml:space="preserve"> is a blog covering local </w:t>
      </w:r>
      <w:r>
        <w:rPr>
          <w:rFonts w:ascii="Overpass Medium" w:hAnsi="Overpass Medium"/>
          <w:sz w:val="24"/>
        </w:rPr>
        <w:t>asylum, refuge and broader migration issues</w:t>
      </w:r>
      <w:r w:rsidR="00D3168D" w:rsidRPr="00D3168D">
        <w:rPr>
          <w:rFonts w:ascii="Overpass Medium" w:hAnsi="Overpass Medium"/>
          <w:sz w:val="24"/>
        </w:rPr>
        <w:t>.</w:t>
      </w:r>
    </w:p>
    <w:p w14:paraId="67C5B4A6" w14:textId="0B11A73B" w:rsidR="00D3168D" w:rsidRPr="00D3168D" w:rsidRDefault="00D3168D" w:rsidP="00D3168D">
      <w:pPr>
        <w:numPr>
          <w:ilvl w:val="1"/>
          <w:numId w:val="1"/>
        </w:numPr>
        <w:ind w:right="709"/>
        <w:rPr>
          <w:rFonts w:ascii="Overpass Medium" w:hAnsi="Overpass Medium"/>
          <w:sz w:val="24"/>
        </w:rPr>
      </w:pPr>
      <w:r w:rsidRPr="00D3168D">
        <w:rPr>
          <w:rFonts w:ascii="Overpass Medium" w:hAnsi="Overpass Medium"/>
          <w:sz w:val="24"/>
        </w:rPr>
        <w:t>We developed</w:t>
      </w:r>
      <w:r w:rsidRPr="00D3168D">
        <w:rPr>
          <w:rFonts w:ascii="Overpass Medium" w:hAnsi="Overpass Medium"/>
        </w:rPr>
        <w:t xml:space="preserve"> </w:t>
      </w:r>
      <w:hyperlink r:id="rId14" w:history="1">
        <w:r w:rsidRPr="00D3168D">
          <w:rPr>
            <w:rStyle w:val="Hyperlink"/>
            <w:rFonts w:ascii="Overpass Medium" w:eastAsiaTheme="minorEastAsia" w:hAnsi="Overpass Medium"/>
            <w:sz w:val="24"/>
          </w:rPr>
          <w:t>newtoleeds.org.uk </w:t>
        </w:r>
      </w:hyperlink>
      <w:r w:rsidRPr="00D3168D">
        <w:rPr>
          <w:rFonts w:ascii="Overpass Medium" w:hAnsi="Overpass Medium"/>
          <w:sz w:val="24"/>
          <w:u w:val="single"/>
        </w:rPr>
        <w:t xml:space="preserve">as </w:t>
      </w:r>
      <w:r w:rsidRPr="00D3168D">
        <w:rPr>
          <w:rFonts w:ascii="Overpass Medium" w:hAnsi="Overpass Medium"/>
          <w:sz w:val="24"/>
        </w:rPr>
        <w:t xml:space="preserve">a guide </w:t>
      </w:r>
      <w:r>
        <w:rPr>
          <w:rFonts w:ascii="Overpass Medium" w:hAnsi="Overpass Medium"/>
          <w:sz w:val="24"/>
        </w:rPr>
        <w:t>for new migrants to Leed</w:t>
      </w:r>
      <w:r w:rsidRPr="00D3168D">
        <w:rPr>
          <w:rFonts w:ascii="Overpass Medium" w:hAnsi="Overpass Medium"/>
          <w:sz w:val="24"/>
        </w:rPr>
        <w:t xml:space="preserve">s. </w:t>
      </w:r>
    </w:p>
    <w:p w14:paraId="26B02065" w14:textId="51A5A206" w:rsidR="00D3168D" w:rsidRPr="00D3168D" w:rsidRDefault="00D3168D" w:rsidP="00D3168D">
      <w:pPr>
        <w:numPr>
          <w:ilvl w:val="0"/>
          <w:numId w:val="1"/>
        </w:numPr>
        <w:ind w:right="709"/>
        <w:rPr>
          <w:rFonts w:ascii="Overpass Medium" w:hAnsi="Overpass Medium" w:cs="Arial"/>
          <w:sz w:val="24"/>
          <w:lang w:val="en-GB"/>
        </w:rPr>
      </w:pPr>
      <w:r w:rsidRPr="00D3168D">
        <w:rPr>
          <w:rFonts w:ascii="Overpass Black" w:hAnsi="Overpass Black" w:cs="Arial"/>
          <w:sz w:val="24"/>
          <w:lang w:val="en-GB"/>
        </w:rPr>
        <w:t>Welcome and connect</w:t>
      </w:r>
      <w:r w:rsidRPr="00D3168D">
        <w:rPr>
          <w:rFonts w:ascii="Overpass Medium" w:hAnsi="Overpass Medium" w:cs="Arial"/>
          <w:sz w:val="24"/>
          <w:lang w:val="en-GB"/>
        </w:rPr>
        <w:t xml:space="preserve"> - where volunteers are matched with asylum seekers and refugees to help them build their confidence, improve their English, and mak</w:t>
      </w:r>
      <w:r>
        <w:rPr>
          <w:rFonts w:ascii="Overpass Medium" w:hAnsi="Overpass Medium" w:cs="Arial"/>
          <w:sz w:val="24"/>
          <w:lang w:val="en-GB"/>
        </w:rPr>
        <w:t>e</w:t>
      </w:r>
      <w:r w:rsidRPr="00D3168D">
        <w:rPr>
          <w:rFonts w:ascii="Overpass Medium" w:hAnsi="Overpass Medium" w:cs="Arial"/>
          <w:sz w:val="24"/>
          <w:lang w:val="en-GB"/>
        </w:rPr>
        <w:t xml:space="preserve"> contacts and friends in their local community, finding out about the help and services available.</w:t>
      </w:r>
    </w:p>
    <w:p w14:paraId="4DD77F3C" w14:textId="77777777" w:rsidR="00D3168D" w:rsidRPr="00D3168D" w:rsidRDefault="00D3168D" w:rsidP="00D3168D">
      <w:pPr>
        <w:ind w:right="709"/>
        <w:rPr>
          <w:rFonts w:ascii="Overpass Medium" w:hAnsi="Overpass Medium" w:cs="Arial"/>
          <w:sz w:val="24"/>
          <w:lang w:val="en-GB"/>
        </w:rPr>
      </w:pPr>
    </w:p>
    <w:p w14:paraId="6DF61BB2" w14:textId="77777777" w:rsidR="001C23CE" w:rsidRPr="00D3168D" w:rsidRDefault="001C23CE" w:rsidP="00D3168D">
      <w:pPr>
        <w:rPr>
          <w:rFonts w:ascii="Overpass Medium" w:hAnsi="Overpass Medium"/>
        </w:rPr>
      </w:pPr>
    </w:p>
    <w:sectPr w:rsidR="001C23CE" w:rsidRPr="00D3168D" w:rsidSect="00D3168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B807A5" w14:textId="77777777" w:rsidR="00D3168D" w:rsidRDefault="00D3168D">
      <w:r>
        <w:separator/>
      </w:r>
    </w:p>
  </w:endnote>
  <w:endnote w:type="continuationSeparator" w:id="0">
    <w:p w14:paraId="5CC20D8E" w14:textId="77777777" w:rsidR="00D3168D" w:rsidRDefault="00D316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FCFBE82-5079-4A3E-940A-7FE518B7C37A}"/>
    <w:embedBold r:id="rId2" w:fontKey="{F76C84A7-B497-498C-A3B0-F04176F1159F}"/>
  </w:font>
  <w:font w:name="Arial">
    <w:panose1 w:val="020B0604020202020204"/>
    <w:charset w:val="00"/>
    <w:family w:val="swiss"/>
    <w:pitch w:val="variable"/>
    <w:sig w:usb0="E0002EFF" w:usb1="C000785B" w:usb2="00000009" w:usb3="00000000" w:csb0="000001FF" w:csb1="00000000"/>
  </w:font>
  <w:font w:name="Overpass Black">
    <w:panose1 w:val="00000000000000000000"/>
    <w:charset w:val="00"/>
    <w:family w:val="auto"/>
    <w:pitch w:val="variable"/>
    <w:sig w:usb0="20000207" w:usb1="00000020" w:usb2="00000000" w:usb3="00000000" w:csb0="00000197" w:csb1="00000000"/>
    <w:embedRegular r:id="rId3" w:fontKey="{6DECCF89-2BAC-45B1-8060-0C2FC30AF8D1}"/>
    <w:embedItalic r:id="rId4" w:fontKey="{3A951CAE-1E5A-447A-A04B-DF1C589A8EB3}"/>
  </w:font>
  <w:font w:name="Overpass Medium">
    <w:panose1 w:val="00000000000000000000"/>
    <w:charset w:val="00"/>
    <w:family w:val="auto"/>
    <w:pitch w:val="variable"/>
    <w:sig w:usb0="20000207" w:usb1="00000020" w:usb2="00000000" w:usb3="00000000" w:csb0="00000197" w:csb1="00000000"/>
    <w:embedRegular r:id="rId5" w:fontKey="{6429A9BF-9758-46F8-A8DA-46F275EFCC0D}"/>
  </w:font>
  <w:font w:name="Calibri Light">
    <w:panose1 w:val="020F0302020204030204"/>
    <w:charset w:val="00"/>
    <w:family w:val="swiss"/>
    <w:pitch w:val="variable"/>
    <w:sig w:usb0="E4002EFF" w:usb1="C000247B" w:usb2="00000009" w:usb3="00000000" w:csb0="000001FF" w:csb1="00000000"/>
    <w:embedRegular r:id="rId6" w:fontKey="{E942903A-A655-43B6-992B-7D982D2C112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8D8C83" w14:textId="77777777" w:rsidR="00D3168D" w:rsidRDefault="00D31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2" w:type="dxa"/>
      <w:tblLayout w:type="fixed"/>
      <w:tblLook w:val="06A0" w:firstRow="1" w:lastRow="0" w:firstColumn="1" w:lastColumn="0" w:noHBand="1" w:noVBand="1"/>
    </w:tblPr>
    <w:tblGrid>
      <w:gridCol w:w="3214"/>
      <w:gridCol w:w="3214"/>
      <w:gridCol w:w="3214"/>
    </w:tblGrid>
    <w:tr w:rsidR="6D8D1A15" w14:paraId="4B2EDF54" w14:textId="77777777" w:rsidTr="00CE6C6E">
      <w:trPr>
        <w:trHeight w:val="460"/>
      </w:trPr>
      <w:tc>
        <w:tcPr>
          <w:tcW w:w="3214" w:type="dxa"/>
        </w:tcPr>
        <w:p w14:paraId="5F6D2F7A" w14:textId="77777777" w:rsidR="008924EB" w:rsidRDefault="008924EB" w:rsidP="6D8D1A15">
          <w:pPr>
            <w:pStyle w:val="Header"/>
            <w:ind w:left="-115"/>
          </w:pPr>
        </w:p>
      </w:tc>
      <w:tc>
        <w:tcPr>
          <w:tcW w:w="3214" w:type="dxa"/>
        </w:tcPr>
        <w:p w14:paraId="7AC3548D" w14:textId="77777777" w:rsidR="008924EB" w:rsidRDefault="008924EB" w:rsidP="6D8D1A15">
          <w:pPr>
            <w:pStyle w:val="Header"/>
            <w:jc w:val="center"/>
          </w:pPr>
        </w:p>
      </w:tc>
      <w:tc>
        <w:tcPr>
          <w:tcW w:w="3214" w:type="dxa"/>
        </w:tcPr>
        <w:p w14:paraId="328FA161" w14:textId="77777777" w:rsidR="008924EB" w:rsidRDefault="008924EB" w:rsidP="6D8D1A15">
          <w:pPr>
            <w:pStyle w:val="Header"/>
            <w:ind w:right="-115"/>
            <w:jc w:val="right"/>
          </w:pPr>
        </w:p>
      </w:tc>
    </w:tr>
  </w:tbl>
  <w:p w14:paraId="603A723B" w14:textId="77777777" w:rsidR="008924EB" w:rsidRDefault="00D3168D" w:rsidP="6D8D1A15">
    <w:pPr>
      <w:pStyle w:val="Footer"/>
    </w:pPr>
    <w:r>
      <w:rPr>
        <w:noProof/>
      </w:rPr>
      <w:drawing>
        <wp:inline distT="0" distB="0" distL="0" distR="0" wp14:anchorId="07F8E157" wp14:editId="71E97A87">
          <wp:extent cx="2584785" cy="516957"/>
          <wp:effectExtent l="0" t="0" r="6350" b="0"/>
          <wp:docPr id="888298640" name="Picture 88829864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98640" name="Picture 888298640" descr="A black background with a black squar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624265" cy="524853"/>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BAA50" w14:textId="77777777" w:rsidR="00D3168D" w:rsidRDefault="00D31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5BB2AA" w14:textId="77777777" w:rsidR="00D3168D" w:rsidRDefault="00D3168D">
      <w:r>
        <w:separator/>
      </w:r>
    </w:p>
  </w:footnote>
  <w:footnote w:type="continuationSeparator" w:id="0">
    <w:p w14:paraId="56B4D9DC" w14:textId="77777777" w:rsidR="00D3168D" w:rsidRDefault="00D316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A7B431" w14:textId="77777777" w:rsidR="00D3168D" w:rsidRDefault="00D31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D8D1A15" w:rsidRPr="00D3168D" w14:paraId="5B68E6DE" w14:textId="77777777" w:rsidTr="6D8D1A15">
      <w:trPr>
        <w:trHeight w:val="300"/>
      </w:trPr>
      <w:tc>
        <w:tcPr>
          <w:tcW w:w="3120" w:type="dxa"/>
        </w:tcPr>
        <w:p w14:paraId="53E547AE" w14:textId="77777777" w:rsidR="008924EB" w:rsidRPr="00D3168D" w:rsidRDefault="008924EB" w:rsidP="6D8D1A15">
          <w:pPr>
            <w:pStyle w:val="Header"/>
            <w:ind w:left="-115"/>
            <w:rPr>
              <w:rFonts w:ascii="Overpass Medium" w:hAnsi="Overpass Medium"/>
              <w:bCs/>
            </w:rPr>
          </w:pPr>
        </w:p>
      </w:tc>
      <w:tc>
        <w:tcPr>
          <w:tcW w:w="3120" w:type="dxa"/>
        </w:tcPr>
        <w:p w14:paraId="1DFBC697" w14:textId="77777777" w:rsidR="008924EB" w:rsidRPr="00D3168D" w:rsidRDefault="008924EB" w:rsidP="6D8D1A15">
          <w:pPr>
            <w:pStyle w:val="Header"/>
            <w:jc w:val="center"/>
            <w:rPr>
              <w:rFonts w:ascii="Overpass Medium" w:hAnsi="Overpass Medium"/>
              <w:bCs/>
            </w:rPr>
          </w:pPr>
        </w:p>
      </w:tc>
      <w:tc>
        <w:tcPr>
          <w:tcW w:w="3120" w:type="dxa"/>
        </w:tcPr>
        <w:p w14:paraId="5EFE434E" w14:textId="77777777" w:rsidR="008924EB" w:rsidRPr="00D3168D" w:rsidRDefault="008924EB" w:rsidP="6D8D1A15">
          <w:pPr>
            <w:pStyle w:val="Header"/>
            <w:ind w:right="-115"/>
            <w:jc w:val="right"/>
            <w:rPr>
              <w:rFonts w:ascii="Overpass Medium" w:hAnsi="Overpass Medium"/>
              <w:bCs/>
            </w:rPr>
          </w:pPr>
        </w:p>
      </w:tc>
    </w:tr>
  </w:tbl>
  <w:p w14:paraId="5B975D80" w14:textId="77777777" w:rsidR="00D3168D" w:rsidRDefault="00D3168D" w:rsidP="00D3168D">
    <w:pPr>
      <w:pStyle w:val="Header"/>
      <w:ind w:right="709"/>
      <w:rPr>
        <w:rFonts w:ascii="Overpass Medium" w:hAnsi="Overpass Medium" w:cs="Calibri"/>
        <w:bCs/>
        <w:sz w:val="28"/>
      </w:rPr>
    </w:pPr>
    <w:r>
      <w:rPr>
        <w:rFonts w:ascii="Overpass Medium" w:hAnsi="Overpass Medium" w:cs="Calibri"/>
        <w:bCs/>
        <w:sz w:val="28"/>
      </w:rPr>
      <w:t>I</w:t>
    </w:r>
    <w:r w:rsidRPr="00D3168D">
      <w:rPr>
        <w:rFonts w:ascii="Overpass Medium" w:hAnsi="Overpass Medium" w:cs="Calibri"/>
        <w:bCs/>
        <w:sz w:val="28"/>
      </w:rPr>
      <w:t xml:space="preserve">nfo on Leeds Asylum Seekers Support Network </w:t>
    </w:r>
  </w:p>
  <w:p w14:paraId="27E601E6" w14:textId="47C91619" w:rsidR="008924EB" w:rsidRPr="00D3168D" w:rsidRDefault="00D3168D" w:rsidP="00D3168D">
    <w:pPr>
      <w:pStyle w:val="Header"/>
      <w:ind w:right="709"/>
      <w:rPr>
        <w:rFonts w:ascii="Overpass Medium" w:hAnsi="Overpass Medium" w:cs="Calibri"/>
        <w:bCs/>
        <w:sz w:val="28"/>
      </w:rPr>
    </w:pPr>
    <w:r w:rsidRPr="00D3168D">
      <w:rPr>
        <w:rFonts w:ascii="Overpass Medium" w:hAnsi="Overpass Medium" w:cs="Calibri"/>
        <w:bCs/>
        <w:sz w:val="28"/>
      </w:rPr>
      <w:t>Updated April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1801A" w14:textId="77777777" w:rsidR="00D3168D" w:rsidRDefault="00D31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1118F"/>
    <w:multiLevelType w:val="hybridMultilevel"/>
    <w:tmpl w:val="80442E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3947DA"/>
    <w:multiLevelType w:val="hybridMultilevel"/>
    <w:tmpl w:val="50D21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8F3FBB"/>
    <w:multiLevelType w:val="hybridMultilevel"/>
    <w:tmpl w:val="3F948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9412550">
    <w:abstractNumId w:val="0"/>
  </w:num>
  <w:num w:numId="2" w16cid:durableId="262765202">
    <w:abstractNumId w:val="2"/>
  </w:num>
  <w:num w:numId="3" w16cid:durableId="3552753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szAzMDQyMTQxtrBU0lEKTi0uzszPAykwqgUAz2zBFiwAAAA="/>
  </w:docVars>
  <w:rsids>
    <w:rsidRoot w:val="00D3168D"/>
    <w:rsid w:val="001C23CE"/>
    <w:rsid w:val="004C779E"/>
    <w:rsid w:val="004E5546"/>
    <w:rsid w:val="008924EB"/>
    <w:rsid w:val="00904EFF"/>
    <w:rsid w:val="00A324BE"/>
    <w:rsid w:val="00A67A7D"/>
    <w:rsid w:val="00BE1CE2"/>
    <w:rsid w:val="00D3168D"/>
    <w:rsid w:val="00D659DC"/>
    <w:rsid w:val="00EC48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863B5"/>
  <w15:chartTrackingRefBased/>
  <w15:docId w15:val="{4BE1CBB0-B965-4FC2-B7CD-B405D4D37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68D"/>
    <w:rPr>
      <w:rFonts w:ascii="Arial" w:eastAsia="Times New Roman" w:hAnsi="Arial" w:cs="Times New Roman"/>
      <w:kern w:val="0"/>
      <w:sz w:val="22"/>
      <w:lang w:val="en-US"/>
      <w14:ligatures w14:val="none"/>
    </w:rPr>
  </w:style>
  <w:style w:type="paragraph" w:styleId="Heading2">
    <w:name w:val="heading 2"/>
    <w:basedOn w:val="Normal"/>
    <w:next w:val="Normal"/>
    <w:link w:val="Heading2Char"/>
    <w:qFormat/>
    <w:rsid w:val="00D3168D"/>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4E5546"/>
  </w:style>
  <w:style w:type="paragraph" w:styleId="Header">
    <w:name w:val="header"/>
    <w:basedOn w:val="Normal"/>
    <w:link w:val="HeaderChar"/>
    <w:uiPriority w:val="99"/>
    <w:unhideWhenUsed/>
    <w:rsid w:val="004E5546"/>
    <w:pPr>
      <w:tabs>
        <w:tab w:val="center" w:pos="4680"/>
        <w:tab w:val="right" w:pos="9360"/>
      </w:tabs>
    </w:pPr>
    <w:rPr>
      <w:rFonts w:eastAsiaTheme="minorHAnsi"/>
      <w:kern w:val="2"/>
      <w:lang w:val="en-GB"/>
      <w14:ligatures w14:val="standardContextual"/>
    </w:rPr>
  </w:style>
  <w:style w:type="character" w:customStyle="1" w:styleId="HeaderChar1">
    <w:name w:val="Header Char1"/>
    <w:basedOn w:val="DefaultParagraphFont"/>
    <w:uiPriority w:val="99"/>
    <w:semiHidden/>
    <w:rsid w:val="004E5546"/>
    <w:rPr>
      <w:rFonts w:eastAsiaTheme="minorEastAsia"/>
      <w:kern w:val="0"/>
      <w:lang w:val="en-US" w:eastAsia="ja-JP"/>
      <w14:ligatures w14:val="none"/>
    </w:rPr>
  </w:style>
  <w:style w:type="character" w:customStyle="1" w:styleId="FooterChar">
    <w:name w:val="Footer Char"/>
    <w:basedOn w:val="DefaultParagraphFont"/>
    <w:link w:val="Footer"/>
    <w:uiPriority w:val="99"/>
    <w:rsid w:val="004E5546"/>
  </w:style>
  <w:style w:type="paragraph" w:styleId="Footer">
    <w:name w:val="footer"/>
    <w:basedOn w:val="Normal"/>
    <w:link w:val="FooterChar"/>
    <w:uiPriority w:val="99"/>
    <w:unhideWhenUsed/>
    <w:rsid w:val="004E5546"/>
    <w:pPr>
      <w:tabs>
        <w:tab w:val="center" w:pos="4680"/>
        <w:tab w:val="right" w:pos="9360"/>
      </w:tabs>
    </w:pPr>
    <w:rPr>
      <w:rFonts w:eastAsiaTheme="minorHAnsi"/>
      <w:kern w:val="2"/>
      <w:lang w:val="en-GB"/>
      <w14:ligatures w14:val="standardContextual"/>
    </w:rPr>
  </w:style>
  <w:style w:type="character" w:customStyle="1" w:styleId="FooterChar1">
    <w:name w:val="Footer Char1"/>
    <w:basedOn w:val="DefaultParagraphFont"/>
    <w:uiPriority w:val="99"/>
    <w:semiHidden/>
    <w:rsid w:val="004E5546"/>
    <w:rPr>
      <w:rFonts w:eastAsiaTheme="minorEastAsia"/>
      <w:kern w:val="0"/>
      <w:lang w:val="en-US" w:eastAsia="ja-JP"/>
      <w14:ligatures w14:val="none"/>
    </w:rPr>
  </w:style>
  <w:style w:type="character" w:styleId="Hyperlink">
    <w:name w:val="Hyperlink"/>
    <w:basedOn w:val="DefaultParagraphFont"/>
    <w:unhideWhenUsed/>
    <w:rsid w:val="004E5546"/>
    <w:rPr>
      <w:color w:val="0563C1" w:themeColor="hyperlink"/>
      <w:u w:val="single"/>
    </w:rPr>
  </w:style>
  <w:style w:type="character" w:customStyle="1" w:styleId="Heading2Char">
    <w:name w:val="Heading 2 Char"/>
    <w:basedOn w:val="DefaultParagraphFont"/>
    <w:link w:val="Heading2"/>
    <w:rsid w:val="00D3168D"/>
    <w:rPr>
      <w:rFonts w:ascii="Arial" w:eastAsia="Times New Roman" w:hAnsi="Arial" w:cs="Arial"/>
      <w:b/>
      <w:bCs/>
      <w:i/>
      <w:iCs/>
      <w:kern w:val="0"/>
      <w:sz w:val="28"/>
      <w:szCs w:val="28"/>
      <w:lang w:val="en-US"/>
      <w14:ligatures w14:val="none"/>
    </w:rPr>
  </w:style>
  <w:style w:type="paragraph" w:styleId="ListParagraph">
    <w:name w:val="List Paragraph"/>
    <w:basedOn w:val="Normal"/>
    <w:uiPriority w:val="34"/>
    <w:qFormat/>
    <w:rsid w:val="00D316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igrationpartnership.org.uk/"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helpinleed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assn.org.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newtoleeds.org.uk"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d1b7d8-37b1-4951-af29-ee8bed9397e8" xsi:nil="true"/>
    <Thumbnail xmlns="29ed18ca-3c6c-43f0-9d7b-db8919affc9a" xsi:nil="true"/>
    <Thumbnail0 xmlns="29ed18ca-3c6c-43f0-9d7b-db8919affc9a" xsi:nil="true"/>
    <lcf76f155ced4ddcb4097134ff3c332f xmlns="29ed18ca-3c6c-43f0-9d7b-db8919affc9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9B20EE5EF4254A8D39BC93216B56E0" ma:contentTypeVersion="20" ma:contentTypeDescription="Create a new document." ma:contentTypeScope="" ma:versionID="a52dee646f13d814d3e8a99784724ee3">
  <xsd:schema xmlns:xsd="http://www.w3.org/2001/XMLSchema" xmlns:xs="http://www.w3.org/2001/XMLSchema" xmlns:p="http://schemas.microsoft.com/office/2006/metadata/properties" xmlns:ns2="29ed18ca-3c6c-43f0-9d7b-db8919affc9a" xmlns:ns3="98d1b7d8-37b1-4951-af29-ee8bed9397e8" targetNamespace="http://schemas.microsoft.com/office/2006/metadata/properties" ma:root="true" ma:fieldsID="3420ea3c52974e7fa75b9cd2f5b31e1f" ns2:_="" ns3:_="">
    <xsd:import namespace="29ed18ca-3c6c-43f0-9d7b-db8919affc9a"/>
    <xsd:import namespace="98d1b7d8-37b1-4951-af29-ee8bed9397e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Thumbnail" minOccurs="0"/>
                <xsd:element ref="ns2:Thumbnail0"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d18ca-3c6c-43f0-9d7b-db8919affc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11c5bf2-e63e-43eb-863d-4b9c4eab8b3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Thumbnail" ma:index="24" nillable="true" ma:displayName="Thumbnail" ma:format="Dropdown" ma:internalName="Thumbnail">
      <xsd:simpleType>
        <xsd:restriction base="dms:Text">
          <xsd:maxLength value="255"/>
        </xsd:restriction>
      </xsd:simpleType>
    </xsd:element>
    <xsd:element name="Thumbnail0" ma:index="25" nillable="true" ma:displayName="Thumb nail" ma:format="Thumbnail" ma:internalName="Thumbnail0">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d1b7d8-37b1-4951-af29-ee8bed9397e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df508da-abd6-42c6-95a5-09e029452b01}" ma:internalName="TaxCatchAll" ma:showField="CatchAllData" ma:web="98d1b7d8-37b1-4951-af29-ee8bed9397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39C1A-FF88-4EB9-A66E-8D20982888CD}">
  <ds:schemaRefs>
    <ds:schemaRef ds:uri="http://schemas.microsoft.com/office/2006/metadata/properties"/>
    <ds:schemaRef ds:uri="http://schemas.microsoft.com/office/infopath/2007/PartnerControls"/>
    <ds:schemaRef ds:uri="98d1b7d8-37b1-4951-af29-ee8bed9397e8"/>
    <ds:schemaRef ds:uri="eb46456a-a996-496b-9454-032297add788"/>
    <ds:schemaRef ds:uri="29ed18ca-3c6c-43f0-9d7b-db8919affc9a"/>
  </ds:schemaRefs>
</ds:datastoreItem>
</file>

<file path=customXml/itemProps2.xml><?xml version="1.0" encoding="utf-8"?>
<ds:datastoreItem xmlns:ds="http://schemas.openxmlformats.org/officeDocument/2006/customXml" ds:itemID="{07C5D54C-1CC7-409A-BAAF-AC671961B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d18ca-3c6c-43f0-9d7b-db8919affc9a"/>
    <ds:schemaRef ds:uri="98d1b7d8-37b1-4951-af29-ee8bed9397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C3BDB2-C27D-47BB-836D-1B66C4B11B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867</Words>
  <Characters>4942</Characters>
  <Application>Microsoft Office Word</Application>
  <DocSecurity>0</DocSecurity>
  <Lines>41</Lines>
  <Paragraphs>11</Paragraphs>
  <ScaleCrop>false</ScaleCrop>
  <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dc:creator>
  <cp:keywords/>
  <dc:description/>
  <cp:lastModifiedBy>Jon Beech</cp:lastModifiedBy>
  <cp:revision>2</cp:revision>
  <dcterms:created xsi:type="dcterms:W3CDTF">2024-04-22T14:10:00Z</dcterms:created>
  <dcterms:modified xsi:type="dcterms:W3CDTF">2024-05-2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9B20EE5EF4254A8D39BC93216B56E0</vt:lpwstr>
  </property>
  <property fmtid="{D5CDD505-2E9C-101B-9397-08002B2CF9AE}" pid="3" name="MediaServiceImageTags">
    <vt:lpwstr/>
  </property>
</Properties>
</file>